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1778BF" w:rsidRDefault="00177303">
      <w:pPr>
        <w:rPr>
          <w:rFonts w:ascii="Palatino Linotype" w:hAnsi="Palatino Linotype"/>
        </w:rPr>
      </w:pPr>
      <w:r w:rsidRPr="001778BF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2808" cy="813816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808" cy="813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COLLEGE OF </w:t>
      </w:r>
      <w:r w:rsidR="003F5A41">
        <w:rPr>
          <w:rFonts w:ascii="Palatino Linotype" w:hAnsi="Palatino Linotype"/>
          <w:b/>
          <w:bCs/>
        </w:rPr>
        <w:t>INFORMATION TECHNOLOGY</w:t>
      </w:r>
    </w:p>
    <w:p w:rsidR="00177303" w:rsidRPr="001778BF" w:rsidRDefault="00177303" w:rsidP="00A233D6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DEPARTMENT OF </w:t>
      </w:r>
      <w:r w:rsidR="00A233D6">
        <w:rPr>
          <w:rFonts w:ascii="Palatino Linotype" w:hAnsi="Palatino Linotype"/>
          <w:b/>
          <w:bCs/>
        </w:rPr>
        <w:t>INFORMATION TECHNOLOGY</w:t>
      </w:r>
    </w:p>
    <w:p w:rsidR="00177303" w:rsidRPr="00B07F75" w:rsidRDefault="00177303" w:rsidP="00177303">
      <w:pPr>
        <w:spacing w:after="120"/>
        <w:jc w:val="center"/>
        <w:rPr>
          <w:rStyle w:val="Strong"/>
          <w:rFonts w:ascii="Palatino Linotype" w:hAnsi="Palatino Linotype"/>
          <w:u w:val="single"/>
        </w:rPr>
      </w:pPr>
      <w:r w:rsidRPr="00B07F75">
        <w:rPr>
          <w:rStyle w:val="Strong"/>
          <w:rFonts w:ascii="Palatino Linotype" w:hAnsi="Palatino Linotype"/>
          <w:u w:val="single"/>
        </w:rPr>
        <w:t>COURSE SYLLABUS/ SPECIFICATION</w:t>
      </w:r>
    </w:p>
    <w:p w:rsidR="00011AE3" w:rsidRPr="00B07F75" w:rsidRDefault="00011AE3" w:rsidP="00177303">
      <w:pPr>
        <w:jc w:val="center"/>
        <w:rPr>
          <w:rFonts w:ascii="Palatino Linotype" w:hAnsi="Palatino Linotype"/>
        </w:rPr>
      </w:pPr>
    </w:p>
    <w:p w:rsidR="00177303" w:rsidRPr="00CD3140" w:rsidRDefault="00177303" w:rsidP="00CE689D">
      <w:pPr>
        <w:rPr>
          <w:rFonts w:ascii="Palatino Linotype" w:hAnsi="Palatino Linotype"/>
          <w:b/>
          <w:bCs/>
          <w:sz w:val="24"/>
          <w:szCs w:val="24"/>
        </w:rPr>
      </w:pPr>
      <w:r w:rsidRPr="00CD3140">
        <w:rPr>
          <w:rFonts w:ascii="Palatino Linotype" w:hAnsi="Palatino Linotype"/>
          <w:b/>
          <w:bCs/>
          <w:sz w:val="24"/>
          <w:szCs w:val="24"/>
        </w:rPr>
        <w:t>Course Code &amp; Title:</w:t>
      </w:r>
      <w:r w:rsidR="00CD3140" w:rsidRP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 xml:space="preserve">ITCS </w:t>
      </w:r>
      <w:r w:rsidR="00A734E5">
        <w:rPr>
          <w:rFonts w:ascii="Palatino Linotype" w:hAnsi="Palatino Linotype"/>
          <w:b/>
          <w:bCs/>
          <w:sz w:val="24"/>
          <w:szCs w:val="24"/>
        </w:rPr>
        <w:t>401</w:t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 xml:space="preserve"> – Software </w:t>
      </w:r>
      <w:r w:rsidR="00A734E5">
        <w:rPr>
          <w:rFonts w:ascii="Palatino Linotype" w:hAnsi="Palatino Linotype"/>
          <w:b/>
          <w:bCs/>
          <w:sz w:val="24"/>
          <w:szCs w:val="24"/>
        </w:rPr>
        <w:t>Project Management</w:t>
      </w:r>
    </w:p>
    <w:p w:rsidR="00177303" w:rsidRPr="001778BF" w:rsidRDefault="00177303" w:rsidP="00B07F75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Weight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  <w:t>(</w:t>
      </w:r>
      <w:r w:rsidR="00A734E5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</w:t>
      </w:r>
      <w:r w:rsidR="00A734E5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3)</w:t>
      </w:r>
    </w:p>
    <w:p w:rsidR="00177303" w:rsidRPr="001778BF" w:rsidRDefault="00177303" w:rsidP="00D32C21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Prerequisite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B7759C">
        <w:rPr>
          <w:rFonts w:ascii="Palatino Linotype" w:hAnsi="Palatino Linotype"/>
          <w:b/>
          <w:bCs/>
          <w:sz w:val="24"/>
          <w:szCs w:val="24"/>
        </w:rPr>
        <w:t xml:space="preserve">ITCS </w:t>
      </w:r>
      <w:r w:rsidR="009922D2">
        <w:rPr>
          <w:rFonts w:ascii="Palatino Linotype" w:hAnsi="Palatino Linotype"/>
          <w:b/>
          <w:bCs/>
          <w:sz w:val="24"/>
          <w:szCs w:val="24"/>
        </w:rPr>
        <w:t>3</w:t>
      </w:r>
      <w:r w:rsidR="00A734E5">
        <w:rPr>
          <w:rFonts w:ascii="Palatino Linotype" w:hAnsi="Palatino Linotype"/>
          <w:b/>
          <w:bCs/>
          <w:sz w:val="24"/>
          <w:szCs w:val="24"/>
        </w:rPr>
        <w:t>27</w:t>
      </w:r>
      <w:r w:rsidR="009D60B7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:rsidR="00CD3140" w:rsidRDefault="00C92AFB" w:rsidP="00D32C21">
      <w:pPr>
        <w:pStyle w:val="Default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NQF Level Allocated: </w:t>
      </w:r>
      <w:r w:rsidR="00CD3140">
        <w:rPr>
          <w:rFonts w:ascii="Palatino Linotype" w:hAnsi="Palatino Linotype"/>
          <w:b/>
          <w:bCs/>
        </w:rPr>
        <w:tab/>
      </w:r>
      <w:r w:rsidR="00CD3140">
        <w:rPr>
          <w:rFonts w:ascii="Palatino Linotype" w:hAnsi="Palatino Linotype"/>
          <w:b/>
          <w:bCs/>
        </w:rPr>
        <w:tab/>
      </w:r>
      <w:r w:rsidR="006B752B">
        <w:rPr>
          <w:rFonts w:ascii="Palatino Linotype" w:hAnsi="Palatino Linotype"/>
          <w:b/>
          <w:bCs/>
        </w:rPr>
        <w:t>8</w:t>
      </w:r>
      <w:r w:rsidRPr="001778BF">
        <w:rPr>
          <w:rFonts w:ascii="Palatino Linotype" w:hAnsi="Palatino Linotype"/>
          <w:b/>
          <w:bCs/>
        </w:rPr>
        <w:t xml:space="preserve"> </w:t>
      </w:r>
      <w:r w:rsidR="00CD3140">
        <w:rPr>
          <w:rFonts w:ascii="Palatino Linotype" w:hAnsi="Palatino Linotype"/>
          <w:b/>
          <w:bCs/>
        </w:rPr>
        <w:t xml:space="preserve"> </w:t>
      </w:r>
    </w:p>
    <w:p w:rsidR="00CD3140" w:rsidRDefault="00CD3140" w:rsidP="00CD3140">
      <w:pPr>
        <w:pStyle w:val="Default"/>
        <w:rPr>
          <w:rFonts w:ascii="Palatino Linotype" w:hAnsi="Palatino Linotype"/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Tr="00CD3140">
        <w:trPr>
          <w:trHeight w:val="82"/>
        </w:trPr>
        <w:tc>
          <w:tcPr>
            <w:tcW w:w="8419" w:type="dxa"/>
          </w:tcPr>
          <w:p w:rsidR="00CD3140" w:rsidRDefault="00C92AFB" w:rsidP="00CD3140">
            <w:pPr>
              <w:pStyle w:val="Default"/>
              <w:rPr>
                <w:sz w:val="22"/>
                <w:szCs w:val="22"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NQF Notional Hours / Credits:</w:t>
            </w:r>
            <w:r w:rsidR="00CD3140">
              <w:rPr>
                <w:rFonts w:ascii="Palatino Linotype" w:hAnsi="Palatino Linotype"/>
                <w:b/>
                <w:bCs/>
              </w:rPr>
              <w:t xml:space="preserve"> </w:t>
            </w:r>
            <w:r w:rsidR="00CD3140">
              <w:t xml:space="preserve">   </w:t>
            </w:r>
            <w:r w:rsidR="00CD3140" w:rsidRPr="00CD3140">
              <w:rPr>
                <w:rFonts w:ascii="Palatino Linotype" w:hAnsi="Palatino Linotype"/>
                <w:b/>
                <w:bCs/>
              </w:rPr>
              <w:t xml:space="preserve">120 notional hours/ 12 </w:t>
            </w:r>
            <w:r w:rsidR="00EE317C">
              <w:rPr>
                <w:rFonts w:ascii="Palatino Linotype" w:hAnsi="Palatino Linotype"/>
                <w:b/>
                <w:bCs/>
              </w:rPr>
              <w:t>N</w:t>
            </w:r>
            <w:r w:rsidR="00CD3140" w:rsidRPr="00CD3140">
              <w:rPr>
                <w:rFonts w:ascii="Palatino Linotype" w:hAnsi="Palatino Linotype"/>
                <w:b/>
                <w:bCs/>
              </w:rPr>
              <w:t>QF</w:t>
            </w:r>
            <w:r w:rsidR="00CD3140">
              <w:rPr>
                <w:rFonts w:ascii="Palatino Linotype" w:hAnsi="Palatino Linotype"/>
                <w:b/>
                <w:bCs/>
              </w:rPr>
              <w:t xml:space="preserve"> </w:t>
            </w:r>
            <w:r w:rsidR="00CD3140">
              <w:rPr>
                <w:b/>
                <w:bCs/>
                <w:sz w:val="22"/>
                <w:szCs w:val="22"/>
              </w:rPr>
              <w:t xml:space="preserve">credit </w:t>
            </w:r>
          </w:p>
        </w:tc>
      </w:tr>
    </w:tbl>
    <w:p w:rsidR="00C92AFB" w:rsidRPr="001778BF" w:rsidRDefault="00C92AFB" w:rsidP="00C92AFB">
      <w:pPr>
        <w:tabs>
          <w:tab w:val="left" w:pos="5295"/>
        </w:tabs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:rsidR="00177303" w:rsidRPr="001778BF" w:rsidRDefault="00177303" w:rsidP="009D60B7">
      <w:pPr>
        <w:tabs>
          <w:tab w:val="left" w:pos="288"/>
          <w:tab w:val="left" w:pos="1872"/>
        </w:tabs>
        <w:spacing w:after="0" w:line="240" w:lineRule="auto"/>
        <w:jc w:val="both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Description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A734E5" w:rsidRPr="00A734E5">
        <w:rPr>
          <w:rFonts w:ascii="Times New Roman" w:eastAsia="Times New Roman" w:hAnsi="Times New Roman" w:cs="Times New Roman"/>
        </w:rPr>
        <w:t>The course focuses on the key aspects of software project management. It develops the ability of managing software projects, including organizing the software development team; selecting the best approach and tailoring the process model; estimating software cost and schedule; planning and documenting the plan; risk management and resource allocation.</w:t>
      </w:r>
    </w:p>
    <w:p w:rsidR="00DD0360" w:rsidRDefault="00DD0360" w:rsidP="00177303">
      <w:pPr>
        <w:rPr>
          <w:rFonts w:ascii="Palatino Linotype" w:hAnsi="Palatino Linotype"/>
          <w:b/>
          <w:bCs/>
          <w:sz w:val="24"/>
          <w:szCs w:val="24"/>
        </w:rPr>
      </w:pPr>
    </w:p>
    <w:p w:rsidR="00177303" w:rsidRPr="001778BF" w:rsidRDefault="00177303" w:rsidP="00177303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bjective:</w:t>
      </w:r>
    </w:p>
    <w:p w:rsidR="00A734E5" w:rsidRPr="00A734E5" w:rsidRDefault="00A734E5" w:rsidP="00A734E5">
      <w:pPr>
        <w:rPr>
          <w:rFonts w:ascii="Times New Roman" w:eastAsia="Times New Roman" w:hAnsi="Times New Roman" w:cs="Times New Roman"/>
          <w:spacing w:val="1"/>
        </w:rPr>
      </w:pPr>
      <w:r w:rsidRPr="00A734E5">
        <w:rPr>
          <w:rFonts w:ascii="Times New Roman" w:eastAsia="Times New Roman" w:hAnsi="Times New Roman" w:cs="Times New Roman"/>
          <w:spacing w:val="1"/>
        </w:rPr>
        <w:t>1.</w:t>
      </w:r>
      <w:r w:rsidRPr="00A734E5">
        <w:rPr>
          <w:rFonts w:ascii="Times New Roman" w:eastAsia="Times New Roman" w:hAnsi="Times New Roman" w:cs="Times New Roman"/>
          <w:spacing w:val="1"/>
        </w:rPr>
        <w:tab/>
        <w:t>To explain the key components of a project plan.</w:t>
      </w:r>
    </w:p>
    <w:p w:rsidR="00A734E5" w:rsidRPr="00A734E5" w:rsidRDefault="00A734E5" w:rsidP="00A734E5">
      <w:pPr>
        <w:rPr>
          <w:rFonts w:ascii="Times New Roman" w:eastAsia="Times New Roman" w:hAnsi="Times New Roman" w:cs="Times New Roman"/>
          <w:spacing w:val="1"/>
        </w:rPr>
      </w:pPr>
      <w:r w:rsidRPr="00A734E5">
        <w:rPr>
          <w:rFonts w:ascii="Times New Roman" w:eastAsia="Times New Roman" w:hAnsi="Times New Roman" w:cs="Times New Roman"/>
          <w:spacing w:val="1"/>
        </w:rPr>
        <w:t>2.</w:t>
      </w:r>
      <w:r w:rsidRPr="00A734E5">
        <w:rPr>
          <w:rFonts w:ascii="Times New Roman" w:eastAsia="Times New Roman" w:hAnsi="Times New Roman" w:cs="Times New Roman"/>
          <w:spacing w:val="1"/>
        </w:rPr>
        <w:tab/>
        <w:t>To explain roles and responsibilities for key project personnel and stakeholders.</w:t>
      </w:r>
    </w:p>
    <w:p w:rsidR="00A734E5" w:rsidRPr="00A734E5" w:rsidRDefault="00A734E5" w:rsidP="00A734E5">
      <w:pPr>
        <w:ind w:left="720" w:hanging="720"/>
        <w:rPr>
          <w:rFonts w:ascii="Times New Roman" w:eastAsia="Times New Roman" w:hAnsi="Times New Roman" w:cs="Times New Roman"/>
          <w:spacing w:val="1"/>
        </w:rPr>
      </w:pPr>
      <w:r w:rsidRPr="00A734E5">
        <w:rPr>
          <w:rFonts w:ascii="Times New Roman" w:eastAsia="Times New Roman" w:hAnsi="Times New Roman" w:cs="Times New Roman"/>
          <w:spacing w:val="1"/>
        </w:rPr>
        <w:t>3.</w:t>
      </w:r>
      <w:r w:rsidRPr="00A734E5">
        <w:rPr>
          <w:rFonts w:ascii="Times New Roman" w:eastAsia="Times New Roman" w:hAnsi="Times New Roman" w:cs="Times New Roman"/>
          <w:spacing w:val="1"/>
        </w:rPr>
        <w:tab/>
        <w:t xml:space="preserve">To   explain   the   importance   of   a   cost/benefit   analysis   to   the   successful </w:t>
      </w:r>
      <w:r>
        <w:rPr>
          <w:rFonts w:ascii="Times New Roman" w:eastAsia="Times New Roman" w:hAnsi="Times New Roman" w:cs="Times New Roman"/>
          <w:spacing w:val="1"/>
        </w:rPr>
        <w:t>i</w:t>
      </w:r>
      <w:r w:rsidRPr="00A734E5">
        <w:rPr>
          <w:rFonts w:ascii="Times New Roman" w:eastAsia="Times New Roman" w:hAnsi="Times New Roman" w:cs="Times New Roman"/>
          <w:spacing w:val="1"/>
        </w:rPr>
        <w:t>mplementation of a project plan.</w:t>
      </w:r>
    </w:p>
    <w:p w:rsidR="00A734E5" w:rsidRPr="00A734E5" w:rsidRDefault="00A734E5" w:rsidP="00A734E5">
      <w:pPr>
        <w:rPr>
          <w:rFonts w:ascii="Times New Roman" w:eastAsia="Times New Roman" w:hAnsi="Times New Roman" w:cs="Times New Roman"/>
          <w:spacing w:val="1"/>
        </w:rPr>
      </w:pPr>
      <w:r w:rsidRPr="00A734E5">
        <w:rPr>
          <w:rFonts w:ascii="Times New Roman" w:eastAsia="Times New Roman" w:hAnsi="Times New Roman" w:cs="Times New Roman"/>
          <w:spacing w:val="1"/>
        </w:rPr>
        <w:t>4.</w:t>
      </w:r>
      <w:r w:rsidRPr="00A734E5">
        <w:rPr>
          <w:rFonts w:ascii="Times New Roman" w:eastAsia="Times New Roman" w:hAnsi="Times New Roman" w:cs="Times New Roman"/>
          <w:spacing w:val="1"/>
        </w:rPr>
        <w:tab/>
        <w:t>To critically understand project budgeting, scheduling, and evaluation.</w:t>
      </w:r>
    </w:p>
    <w:p w:rsidR="00A734E5" w:rsidRPr="00A734E5" w:rsidRDefault="00A734E5" w:rsidP="00A734E5">
      <w:pPr>
        <w:ind w:left="720" w:hanging="720"/>
        <w:rPr>
          <w:rFonts w:ascii="Times New Roman" w:eastAsia="Times New Roman" w:hAnsi="Times New Roman" w:cs="Times New Roman"/>
          <w:spacing w:val="1"/>
        </w:rPr>
      </w:pPr>
      <w:r w:rsidRPr="00A734E5">
        <w:rPr>
          <w:rFonts w:ascii="Times New Roman" w:eastAsia="Times New Roman" w:hAnsi="Times New Roman" w:cs="Times New Roman"/>
          <w:spacing w:val="1"/>
        </w:rPr>
        <w:t>5.</w:t>
      </w:r>
      <w:r w:rsidRPr="00A734E5">
        <w:rPr>
          <w:rFonts w:ascii="Times New Roman" w:eastAsia="Times New Roman" w:hAnsi="Times New Roman" w:cs="Times New Roman"/>
          <w:spacing w:val="1"/>
        </w:rPr>
        <w:tab/>
        <w:t>To prepare a project plan, as part of a team, for an IT project and demonstrate ability to follow standard project management methodology.</w:t>
      </w:r>
    </w:p>
    <w:p w:rsidR="00B7759C" w:rsidRDefault="00A734E5" w:rsidP="00A734E5">
      <w:pPr>
        <w:rPr>
          <w:rFonts w:ascii="Palatino Linotype" w:hAnsi="Palatino Linotype"/>
          <w:b/>
          <w:bCs/>
          <w:sz w:val="24"/>
          <w:szCs w:val="24"/>
        </w:rPr>
      </w:pPr>
      <w:r w:rsidRPr="00A734E5">
        <w:rPr>
          <w:rFonts w:ascii="Times New Roman" w:eastAsia="Times New Roman" w:hAnsi="Times New Roman" w:cs="Times New Roman"/>
          <w:spacing w:val="1"/>
        </w:rPr>
        <w:t>6.</w:t>
      </w:r>
      <w:r w:rsidRPr="00A734E5">
        <w:rPr>
          <w:rFonts w:ascii="Times New Roman" w:eastAsia="Times New Roman" w:hAnsi="Times New Roman" w:cs="Times New Roman"/>
          <w:spacing w:val="1"/>
        </w:rPr>
        <w:tab/>
      </w:r>
      <w:proofErr w:type="gramStart"/>
      <w:r w:rsidRPr="00A734E5">
        <w:rPr>
          <w:rFonts w:ascii="Times New Roman" w:eastAsia="Times New Roman" w:hAnsi="Times New Roman" w:cs="Times New Roman"/>
          <w:spacing w:val="1"/>
        </w:rPr>
        <w:t>To</w:t>
      </w:r>
      <w:proofErr w:type="gramEnd"/>
      <w:r w:rsidRPr="00A734E5">
        <w:rPr>
          <w:rFonts w:ascii="Times New Roman" w:eastAsia="Times New Roman" w:hAnsi="Times New Roman" w:cs="Times New Roman"/>
          <w:spacing w:val="1"/>
        </w:rPr>
        <w:t xml:space="preserve"> use appropriate project planning and tracking tools.</w:t>
      </w:r>
      <w:r w:rsidR="00B7759C">
        <w:rPr>
          <w:rFonts w:ascii="Palatino Linotype" w:hAnsi="Palatino Linotype"/>
          <w:b/>
          <w:bCs/>
          <w:sz w:val="24"/>
          <w:szCs w:val="24"/>
        </w:rPr>
        <w:br w:type="page"/>
      </w:r>
    </w:p>
    <w:p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lastRenderedPageBreak/>
        <w:t>Semester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Instructor (s)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5D1910">
      <w:pPr>
        <w:tabs>
          <w:tab w:val="left" w:pos="5550"/>
        </w:tabs>
        <w:rPr>
          <w:rFonts w:ascii="Palatino Linotype" w:hAnsi="Palatino Linotype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ffice Telephone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</w:t>
      </w:r>
      <w:r w:rsidR="000F06CA">
        <w:rPr>
          <w:rFonts w:ascii="Palatino Linotype" w:hAnsi="Palatino Linotype"/>
          <w:b/>
          <w:bCs/>
          <w:sz w:val="24"/>
          <w:szCs w:val="24"/>
        </w:rPr>
        <w:t>EXT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     </w:t>
      </w:r>
      <w:r w:rsidRPr="001778BF">
        <w:rPr>
          <w:rFonts w:ascii="Palatino Linotype" w:hAnsi="Palatino Linotype"/>
          <w:b/>
          <w:bCs/>
          <w:sz w:val="24"/>
          <w:szCs w:val="24"/>
        </w:rPr>
        <w:tab/>
        <w:t>Email (s)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</w:t>
      </w:r>
      <w:r w:rsidRPr="001778BF">
        <w:rPr>
          <w:rFonts w:ascii="Palatino Linotype" w:hAnsi="Palatino Linotype"/>
          <w:sz w:val="24"/>
          <w:szCs w:val="24"/>
        </w:rPr>
        <w:br/>
      </w:r>
    </w:p>
    <w:p w:rsidR="00177303" w:rsidRPr="001778BF" w:rsidRDefault="00177303" w:rsidP="0075310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1778BF">
        <w:rPr>
          <w:rFonts w:ascii="Palatino Linotype" w:hAnsi="Palatino Linotype" w:cstheme="minorHAnsi"/>
          <w:b/>
          <w:bCs/>
          <w:sz w:val="24"/>
          <w:szCs w:val="24"/>
        </w:rPr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0"/>
        <w:gridCol w:w="235"/>
        <w:gridCol w:w="20"/>
        <w:gridCol w:w="6480"/>
        <w:gridCol w:w="177"/>
        <w:gridCol w:w="1888"/>
        <w:gridCol w:w="226"/>
      </w:tblGrid>
      <w:tr w:rsidR="002E62D3" w:rsidRPr="001778BF" w:rsidTr="000C1C67">
        <w:trPr>
          <w:gridAfter w:val="1"/>
          <w:wAfter w:w="226" w:type="dxa"/>
        </w:trPr>
        <w:tc>
          <w:tcPr>
            <w:tcW w:w="7285" w:type="dxa"/>
            <w:gridSpan w:val="4"/>
            <w:shd w:val="clear" w:color="auto" w:fill="A6A6A6" w:themeFill="background1" w:themeFillShade="A6"/>
            <w:vAlign w:val="center"/>
          </w:tcPr>
          <w:p w:rsidR="002E62D3" w:rsidRPr="001778BF" w:rsidRDefault="002E62D3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065" w:type="dxa"/>
            <w:gridSpan w:val="2"/>
            <w:shd w:val="clear" w:color="auto" w:fill="A6A6A6" w:themeFill="background1" w:themeFillShade="A6"/>
            <w:vAlign w:val="center"/>
          </w:tcPr>
          <w:p w:rsidR="002E62D3" w:rsidRPr="001778BF" w:rsidRDefault="002E62D3" w:rsidP="002E62D3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1778BF" w:rsidTr="000C1C67">
        <w:trPr>
          <w:gridAfter w:val="1"/>
          <w:wAfter w:w="226" w:type="dxa"/>
        </w:trPr>
        <w:tc>
          <w:tcPr>
            <w:tcW w:w="785" w:type="dxa"/>
            <w:gridSpan w:val="2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500" w:type="dxa"/>
            <w:gridSpan w:val="2"/>
          </w:tcPr>
          <w:p w:rsidR="002E62D3" w:rsidRPr="001778BF" w:rsidRDefault="002E62D3" w:rsidP="00A734E5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A734E5" w:rsidRPr="00A734E5">
              <w:rPr>
                <w:rFonts w:ascii="Times New Roman" w:eastAsia="Times New Roman" w:hAnsi="Times New Roman" w:cs="Times New Roman"/>
              </w:rPr>
              <w:t>Demonstrate critical knowledge and understanding of the process of</w:t>
            </w:r>
            <w:r w:rsidR="00A734E5">
              <w:rPr>
                <w:rFonts w:ascii="Times New Roman" w:eastAsia="Times New Roman" w:hAnsi="Times New Roman" w:cs="Times New Roman"/>
              </w:rPr>
              <w:t xml:space="preserve"> </w:t>
            </w:r>
            <w:r w:rsidR="00A734E5" w:rsidRPr="00A734E5">
              <w:rPr>
                <w:rFonts w:ascii="Times New Roman" w:eastAsia="Times New Roman" w:hAnsi="Times New Roman" w:cs="Times New Roman"/>
              </w:rPr>
              <w:t>developing and managing software projects.</w:t>
            </w:r>
          </w:p>
        </w:tc>
        <w:tc>
          <w:tcPr>
            <w:tcW w:w="2065" w:type="dxa"/>
            <w:gridSpan w:val="2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966CD1" w:rsidTr="000F39E3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832"/>
                  </w:tblGrid>
                  <w:tr w:rsidR="003A6862" w:rsidRPr="003A6862" w:rsidTr="000F39E3">
                    <w:trPr>
                      <w:trHeight w:val="271"/>
                    </w:trPr>
                    <w:tc>
                      <w:tcPr>
                        <w:tcW w:w="1832" w:type="dxa"/>
                      </w:tcPr>
                      <w:p w:rsidR="000F39E3" w:rsidRDefault="00966CD1" w:rsidP="000F39E3">
                        <w:pPr>
                          <w:spacing w:before="37" w:after="0" w:line="228" w:lineRule="exact"/>
                          <w:ind w:left="102" w:right="252"/>
                          <w:rPr>
                            <w:rFonts w:ascii="Times New Roman" w:eastAsia="Times New Roman" w:hAnsi="Times New Roman" w:cs="Times New Roman"/>
                          </w:rPr>
                        </w:pPr>
                        <w: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-8"/>
                          </w:rP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:rsidR="003A6862" w:rsidRPr="003A6862" w:rsidRDefault="000F39E3" w:rsidP="006B752B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-3"/>
                          </w:rPr>
                          <w:t xml:space="preserve"> </w:t>
                        </w:r>
                        <w:r w:rsidR="006B752B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8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:rsidR="00966CD1" w:rsidRDefault="00966CD1" w:rsidP="00966CD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2E62D3" w:rsidRPr="001778BF" w:rsidRDefault="002E62D3" w:rsidP="002E62D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</w:p>
        </w:tc>
      </w:tr>
      <w:tr w:rsidR="006B752B" w:rsidRPr="001778BF" w:rsidTr="000C1C67">
        <w:trPr>
          <w:gridAfter w:val="1"/>
          <w:wAfter w:w="226" w:type="dxa"/>
        </w:trPr>
        <w:tc>
          <w:tcPr>
            <w:tcW w:w="785" w:type="dxa"/>
            <w:gridSpan w:val="2"/>
          </w:tcPr>
          <w:p w:rsidR="006B752B" w:rsidRPr="001778BF" w:rsidRDefault="006B752B" w:rsidP="006B752B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6500" w:type="dxa"/>
            <w:gridSpan w:val="2"/>
          </w:tcPr>
          <w:p w:rsidR="006B752B" w:rsidRPr="001778BF" w:rsidRDefault="006B752B" w:rsidP="006B752B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A734E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Contemporary Trends, Problems and Research: </w:t>
            </w:r>
            <w:r w:rsidRPr="00A734E5">
              <w:rPr>
                <w:rFonts w:ascii="Times New Roman" w:eastAsia="Times New Roman" w:hAnsi="Times New Roman" w:cs="Times New Roman"/>
              </w:rPr>
              <w:t>Recognize emerging aspects and trends i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734E5">
              <w:rPr>
                <w:rFonts w:ascii="Times New Roman" w:eastAsia="Times New Roman" w:hAnsi="Times New Roman" w:cs="Times New Roman"/>
              </w:rPr>
              <w:t>software project management.</w:t>
            </w:r>
          </w:p>
        </w:tc>
        <w:tc>
          <w:tcPr>
            <w:tcW w:w="2065" w:type="dxa"/>
            <w:gridSpan w:val="2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6B752B" w:rsidRPr="006756A6" w:rsidTr="000C0CA8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832"/>
                  </w:tblGrid>
                  <w:tr w:rsidR="006B752B" w:rsidRPr="006756A6" w:rsidTr="00AA0032">
                    <w:trPr>
                      <w:trHeight w:val="271"/>
                    </w:trPr>
                    <w:tc>
                      <w:tcPr>
                        <w:tcW w:w="1832" w:type="dxa"/>
                      </w:tcPr>
                      <w:p w:rsidR="006B752B" w:rsidRPr="006756A6" w:rsidRDefault="006B752B" w:rsidP="006B752B">
                        <w:pPr>
                          <w:spacing w:before="37" w:after="0" w:line="228" w:lineRule="exact"/>
                          <w:ind w:left="102" w:right="252"/>
                          <w:rPr>
                            <w:rFonts w:ascii="Times New Roman" w:eastAsia="Times New Roman" w:hAnsi="Times New Roman" w:cs="Times New Roman"/>
                          </w:rPr>
                        </w:pPr>
                        <w:r w:rsidRPr="006756A6"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-8"/>
                          </w:rPr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:rsidR="006B752B" w:rsidRPr="006756A6" w:rsidRDefault="006B752B" w:rsidP="006B752B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-3"/>
                          </w:rPr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8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:rsidR="006B752B" w:rsidRPr="006756A6" w:rsidRDefault="006B752B" w:rsidP="006B752B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6B752B" w:rsidRDefault="006B752B" w:rsidP="006B752B"/>
        </w:tc>
      </w:tr>
      <w:tr w:rsidR="006B752B" w:rsidRPr="001778BF" w:rsidTr="000C1C67">
        <w:trPr>
          <w:gridAfter w:val="1"/>
          <w:wAfter w:w="226" w:type="dxa"/>
        </w:trPr>
        <w:tc>
          <w:tcPr>
            <w:tcW w:w="785" w:type="dxa"/>
            <w:gridSpan w:val="2"/>
          </w:tcPr>
          <w:p w:rsidR="006B752B" w:rsidRDefault="006B752B" w:rsidP="006B752B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6500" w:type="dxa"/>
            <w:gridSpan w:val="2"/>
          </w:tcPr>
          <w:p w:rsidR="006B752B" w:rsidRPr="001778BF" w:rsidRDefault="006B752B" w:rsidP="006B752B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A734E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Professional Responsibility:  </w:t>
            </w:r>
            <w:proofErr w:type="gramStart"/>
            <w:r w:rsidRPr="00A734E5">
              <w:rPr>
                <w:rFonts w:ascii="Times New Roman" w:eastAsia="Times New Roman" w:hAnsi="Times New Roman" w:cs="Times New Roman"/>
              </w:rPr>
              <w:t>Acquaint  students</w:t>
            </w:r>
            <w:proofErr w:type="gramEnd"/>
            <w:r w:rsidRPr="00A734E5">
              <w:rPr>
                <w:rFonts w:ascii="Times New Roman" w:eastAsia="Times New Roman" w:hAnsi="Times New Roman" w:cs="Times New Roman"/>
              </w:rPr>
              <w:t xml:space="preserve"> with  tasks  undertaken  during  projec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734E5">
              <w:rPr>
                <w:rFonts w:ascii="Times New Roman" w:eastAsia="Times New Roman" w:hAnsi="Times New Roman" w:cs="Times New Roman"/>
              </w:rPr>
              <w:t>management, tasks of each team member, and the skills needed for a project manager to lead his team.</w:t>
            </w:r>
          </w:p>
        </w:tc>
        <w:tc>
          <w:tcPr>
            <w:tcW w:w="2065" w:type="dxa"/>
            <w:gridSpan w:val="2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6B752B" w:rsidRPr="006756A6" w:rsidTr="000C0CA8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832"/>
                  </w:tblGrid>
                  <w:tr w:rsidR="006B752B" w:rsidRPr="006756A6" w:rsidTr="00AA0032">
                    <w:trPr>
                      <w:trHeight w:val="271"/>
                    </w:trPr>
                    <w:tc>
                      <w:tcPr>
                        <w:tcW w:w="1832" w:type="dxa"/>
                      </w:tcPr>
                      <w:p w:rsidR="006B752B" w:rsidRPr="006756A6" w:rsidRDefault="006B752B" w:rsidP="006B752B">
                        <w:pPr>
                          <w:spacing w:before="37" w:after="0" w:line="228" w:lineRule="exact"/>
                          <w:ind w:left="102" w:right="252"/>
                          <w:rPr>
                            <w:rFonts w:ascii="Times New Roman" w:eastAsia="Times New Roman" w:hAnsi="Times New Roman" w:cs="Times New Roman"/>
                          </w:rPr>
                        </w:pPr>
                        <w:r w:rsidRPr="006756A6"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-8"/>
                          </w:rPr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:rsidR="006B752B" w:rsidRPr="006756A6" w:rsidRDefault="006B752B" w:rsidP="006B752B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-3"/>
                          </w:rPr>
                          <w:t xml:space="preserve"> 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8</w:t>
                        </w:r>
                        <w:r w:rsidRPr="006756A6"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:rsidR="006B752B" w:rsidRPr="006756A6" w:rsidRDefault="006B752B" w:rsidP="006B752B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6B752B" w:rsidRDefault="006B752B" w:rsidP="006B752B"/>
        </w:tc>
      </w:tr>
      <w:tr w:rsidR="00C92AFB" w:rsidRPr="001778BF" w:rsidTr="000C1C67">
        <w:trPr>
          <w:gridAfter w:val="1"/>
          <w:wAfter w:w="226" w:type="dxa"/>
        </w:trPr>
        <w:tc>
          <w:tcPr>
            <w:tcW w:w="7285" w:type="dxa"/>
            <w:gridSpan w:val="4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065" w:type="dxa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480" w:type="dxa"/>
          </w:tcPr>
          <w:p w:rsidR="002E62D3" w:rsidRPr="001778BF" w:rsidRDefault="002E62D3" w:rsidP="00DC17C7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0F70B5" w:rsidRPr="000F70B5">
              <w:rPr>
                <w:rFonts w:ascii="Times New Roman" w:eastAsia="Times New Roman" w:hAnsi="Times New Roman" w:cs="Times New Roman"/>
              </w:rPr>
              <w:t>Demonstrate the ability to estimate efforts, estimate budget, solve</w:t>
            </w:r>
            <w:r w:rsidR="000F70B5">
              <w:rPr>
                <w:rFonts w:ascii="Times New Roman" w:eastAsia="Times New Roman" w:hAnsi="Times New Roman" w:cs="Times New Roman"/>
              </w:rPr>
              <w:t xml:space="preserve"> </w:t>
            </w:r>
            <w:r w:rsidR="000F70B5" w:rsidRPr="000F70B5">
              <w:rPr>
                <w:rFonts w:ascii="Times New Roman" w:eastAsia="Times New Roman" w:hAnsi="Times New Roman" w:cs="Times New Roman"/>
              </w:rPr>
              <w:t>resource allocation together with project schedule problems and address any obstacles that may jeopardize the completion of projects.</w:t>
            </w:r>
          </w:p>
        </w:tc>
        <w:tc>
          <w:tcPr>
            <w:tcW w:w="2065" w:type="dxa"/>
            <w:gridSpan w:val="2"/>
            <w:vAlign w:val="center"/>
          </w:tcPr>
          <w:p w:rsidR="000F39E3" w:rsidRDefault="000F39E3" w:rsidP="000F39E3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Default="000F39E3" w:rsidP="000F39E3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Default="000F39E3" w:rsidP="000F39E3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6B752B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0F39E3" w:rsidRDefault="000F39E3" w:rsidP="000F39E3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0F39E3" w:rsidRDefault="000F39E3" w:rsidP="000F39E3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2E62D3" w:rsidRPr="001778BF" w:rsidRDefault="000F39E3" w:rsidP="006B752B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6B752B"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EC6578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EC6578" w:rsidRPr="001778BF" w:rsidRDefault="00EC6578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480" w:type="dxa"/>
          </w:tcPr>
          <w:p w:rsidR="00EC6578" w:rsidRPr="001778BF" w:rsidRDefault="00EC6578" w:rsidP="00DC17C7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EC6578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odeling and Design: N</w:t>
            </w:r>
            <w:r w:rsidR="00C4394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/</w:t>
            </w:r>
            <w:r w:rsidRPr="00EC6578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</w:t>
            </w:r>
          </w:p>
        </w:tc>
        <w:tc>
          <w:tcPr>
            <w:tcW w:w="2065" w:type="dxa"/>
            <w:gridSpan w:val="2"/>
            <w:vAlign w:val="center"/>
          </w:tcPr>
          <w:p w:rsidR="00EC6578" w:rsidRDefault="000C1C67" w:rsidP="000F39E3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 w:rsidRPr="00EC6578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/</w:t>
            </w:r>
            <w:r w:rsidRPr="00EC6578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</w:t>
            </w:r>
          </w:p>
        </w:tc>
      </w:tr>
      <w:tr w:rsidR="006B752B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6B752B" w:rsidRPr="001778BF" w:rsidRDefault="006B752B" w:rsidP="006B752B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480" w:type="dxa"/>
          </w:tcPr>
          <w:p w:rsidR="006B752B" w:rsidRPr="001778BF" w:rsidRDefault="006B752B" w:rsidP="006B752B">
            <w:pPr>
              <w:spacing w:before="1" w:line="252" w:lineRule="exact"/>
              <w:ind w:left="102" w:right="44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0F70B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pplication of Methods and Tools:</w:t>
            </w:r>
            <w:r w:rsidRPr="000F70B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  <w:u w:val="single"/>
              </w:rPr>
              <w:t xml:space="preserve"> </w:t>
            </w:r>
            <w:r w:rsidRPr="000F70B5">
              <w:rPr>
                <w:rFonts w:ascii="Times New Roman" w:eastAsia="Times New Roman" w:hAnsi="Times New Roman" w:cs="Times New Roman"/>
              </w:rPr>
              <w:t>Apply appropriate project planning and tracking tool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0F70B5">
              <w:rPr>
                <w:rFonts w:ascii="Times New Roman" w:eastAsia="Times New Roman" w:hAnsi="Times New Roman" w:cs="Times New Roman"/>
              </w:rPr>
              <w:t xml:space="preserve">such as ROI, COCOMO, </w:t>
            </w:r>
            <w:proofErr w:type="gramStart"/>
            <w:r w:rsidRPr="000F70B5">
              <w:rPr>
                <w:rFonts w:ascii="Times New Roman" w:eastAsia="Times New Roman" w:hAnsi="Times New Roman" w:cs="Times New Roman"/>
              </w:rPr>
              <w:t>Gantt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0F70B5">
              <w:rPr>
                <w:rFonts w:ascii="Times New Roman" w:eastAsia="Times New Roman" w:hAnsi="Times New Roman" w:cs="Times New Roman"/>
              </w:rPr>
              <w:t>charts, CPM, PERT utilizing EXCEL and Microsoft Project.</w:t>
            </w:r>
          </w:p>
        </w:tc>
        <w:tc>
          <w:tcPr>
            <w:tcW w:w="2065" w:type="dxa"/>
            <w:gridSpan w:val="2"/>
            <w:vAlign w:val="center"/>
          </w:tcPr>
          <w:p w:rsidR="006B752B" w:rsidRDefault="006B752B" w:rsidP="006B752B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6B752B" w:rsidRDefault="006B752B" w:rsidP="006B752B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6B752B" w:rsidRDefault="006B752B" w:rsidP="006B752B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6B752B" w:rsidRDefault="006B752B" w:rsidP="006B752B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6B752B" w:rsidRDefault="006B752B" w:rsidP="006B752B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6B752B" w:rsidRPr="001778BF" w:rsidRDefault="006B752B" w:rsidP="006B752B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C92AFB" w:rsidRPr="001778BF" w:rsidTr="000C1C67">
        <w:trPr>
          <w:gridAfter w:val="1"/>
          <w:wAfter w:w="226" w:type="dxa"/>
        </w:trPr>
        <w:tc>
          <w:tcPr>
            <w:tcW w:w="7285" w:type="dxa"/>
            <w:gridSpan w:val="4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2065" w:type="dxa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6480" w:type="dxa"/>
          </w:tcPr>
          <w:p w:rsidR="002E62D3" w:rsidRPr="001778BF" w:rsidRDefault="002E62D3" w:rsidP="00C8575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C85757" w:rsidRPr="00C85757">
              <w:rPr>
                <w:rFonts w:ascii="Times New Roman" w:eastAsia="Times New Roman" w:hAnsi="Times New Roman" w:cs="Times New Roman"/>
              </w:rPr>
              <w:t>Critically analyze project requirements in order to define the scope of work,</w:t>
            </w:r>
            <w:r w:rsidR="00C85757">
              <w:rPr>
                <w:rFonts w:ascii="Times New Roman" w:eastAsia="Times New Roman" w:hAnsi="Times New Roman" w:cs="Times New Roman"/>
              </w:rPr>
              <w:t xml:space="preserve"> </w:t>
            </w:r>
            <w:r w:rsidR="00C85757" w:rsidRPr="00C85757">
              <w:rPr>
                <w:rFonts w:ascii="Times New Roman" w:eastAsia="Times New Roman" w:hAnsi="Times New Roman" w:cs="Times New Roman"/>
              </w:rPr>
              <w:t xml:space="preserve">conduct organizational planning, identify and evaluate risks and assess how well a project follows its project </w:t>
            </w:r>
            <w:r w:rsidR="00C85757" w:rsidRPr="00C85757">
              <w:rPr>
                <w:rFonts w:ascii="Times New Roman" w:eastAsia="Times New Roman" w:hAnsi="Times New Roman" w:cs="Times New Roman"/>
              </w:rPr>
              <w:lastRenderedPageBreak/>
              <w:t>plan.</w:t>
            </w:r>
          </w:p>
        </w:tc>
        <w:tc>
          <w:tcPr>
            <w:tcW w:w="2065" w:type="dxa"/>
            <w:gridSpan w:val="2"/>
            <w:vAlign w:val="center"/>
          </w:tcPr>
          <w:p w:rsidR="002E62D3" w:rsidRPr="001C194D" w:rsidRDefault="000F39E3" w:rsidP="006B752B">
            <w:pPr>
              <w:pStyle w:val="Default"/>
              <w:jc w:val="lowKashida"/>
              <w:rPr>
                <w:sz w:val="22"/>
                <w:szCs w:val="22"/>
              </w:rPr>
            </w:pPr>
            <w:r w:rsidRPr="001C194D">
              <w:rPr>
                <w:rFonts w:eastAsia="Times New Roman"/>
                <w:sz w:val="22"/>
                <w:szCs w:val="22"/>
              </w:rPr>
              <w:lastRenderedPageBreak/>
              <w:t>Ge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eric</w:t>
            </w:r>
            <w:r w:rsidRPr="001C194D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Pr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g</w:t>
            </w:r>
            <w:r w:rsidRPr="001C194D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&amp; A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al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1C194D">
              <w:rPr>
                <w:rFonts w:eastAsia="Times New Roman"/>
                <w:sz w:val="22"/>
                <w:szCs w:val="22"/>
              </w:rPr>
              <w:t>tical</w:t>
            </w:r>
            <w:r w:rsidRPr="001C194D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1C194D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z w:val="22"/>
                <w:szCs w:val="22"/>
              </w:rPr>
              <w:t>lls</w:t>
            </w:r>
            <w:r w:rsidRPr="001C194D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lastRenderedPageBreak/>
              <w:t>[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="006B752B" w:rsidRPr="001C194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B7759C" w:rsidRPr="001778BF" w:rsidRDefault="00B7759C" w:rsidP="00C85757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lastRenderedPageBreak/>
              <w:t>C</w:t>
            </w:r>
            <w:r w:rsidR="00C85757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480" w:type="dxa"/>
          </w:tcPr>
          <w:p w:rsidR="00B7759C" w:rsidRPr="001778BF" w:rsidRDefault="00C85757" w:rsidP="00EA40FB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C85757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Synthetic: </w:t>
            </w:r>
            <w:r w:rsidRPr="00C85757">
              <w:rPr>
                <w:rFonts w:ascii="Times New Roman" w:eastAsia="Times New Roman" w:hAnsi="Times New Roman" w:cs="Times New Roman"/>
              </w:rPr>
              <w:t>Integrate various components of project plan to implement the project.</w:t>
            </w:r>
          </w:p>
        </w:tc>
        <w:tc>
          <w:tcPr>
            <w:tcW w:w="2065" w:type="dxa"/>
            <w:gridSpan w:val="2"/>
            <w:vAlign w:val="center"/>
          </w:tcPr>
          <w:p w:rsidR="00B7759C" w:rsidRPr="001C194D" w:rsidRDefault="00B7759C" w:rsidP="006B752B">
            <w:pPr>
              <w:pStyle w:val="Default"/>
              <w:jc w:val="lowKashida"/>
              <w:rPr>
                <w:sz w:val="22"/>
                <w:szCs w:val="22"/>
              </w:rPr>
            </w:pPr>
            <w:r w:rsidRPr="001C194D">
              <w:rPr>
                <w:rFonts w:eastAsia="Times New Roman"/>
                <w:sz w:val="22"/>
                <w:szCs w:val="22"/>
              </w:rPr>
              <w:t>Ge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eric</w:t>
            </w:r>
            <w:r w:rsidRPr="001C194D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Pr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g</w:t>
            </w:r>
            <w:r w:rsidRPr="001C194D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&amp; A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z w:val="22"/>
                <w:szCs w:val="22"/>
              </w:rPr>
              <w:t>al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1C194D">
              <w:rPr>
                <w:rFonts w:eastAsia="Times New Roman"/>
                <w:sz w:val="22"/>
                <w:szCs w:val="22"/>
              </w:rPr>
              <w:t>tical</w:t>
            </w:r>
            <w:r w:rsidRPr="001C194D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1C194D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z w:val="22"/>
                <w:szCs w:val="22"/>
              </w:rPr>
              <w:t>lls</w:t>
            </w:r>
            <w:r w:rsidRPr="001C194D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z w:val="22"/>
                <w:szCs w:val="22"/>
              </w:rPr>
              <w:t>[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="006B752B" w:rsidRPr="001C194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82438F" w:rsidRPr="001778BF" w:rsidTr="000C1C67">
        <w:trPr>
          <w:gridAfter w:val="1"/>
          <w:wAfter w:w="226" w:type="dxa"/>
        </w:trPr>
        <w:tc>
          <w:tcPr>
            <w:tcW w:w="805" w:type="dxa"/>
            <w:gridSpan w:val="3"/>
          </w:tcPr>
          <w:p w:rsidR="0082438F" w:rsidRDefault="0082438F" w:rsidP="00C85757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3</w:t>
            </w:r>
          </w:p>
        </w:tc>
        <w:tc>
          <w:tcPr>
            <w:tcW w:w="6480" w:type="dxa"/>
          </w:tcPr>
          <w:p w:rsidR="0082438F" w:rsidRPr="00C85757" w:rsidRDefault="0082438F" w:rsidP="00EA40FB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82438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eative: N</w:t>
            </w:r>
            <w:r w:rsidR="005E4623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/</w:t>
            </w:r>
            <w:r w:rsidRPr="0082438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</w:t>
            </w:r>
          </w:p>
        </w:tc>
        <w:tc>
          <w:tcPr>
            <w:tcW w:w="2065" w:type="dxa"/>
            <w:gridSpan w:val="2"/>
            <w:vAlign w:val="center"/>
          </w:tcPr>
          <w:p w:rsidR="0082438F" w:rsidRPr="001C194D" w:rsidRDefault="000C1C67" w:rsidP="006B752B">
            <w:pPr>
              <w:pStyle w:val="Default"/>
              <w:jc w:val="lowKashida"/>
              <w:rPr>
                <w:rFonts w:eastAsia="Times New Roman"/>
                <w:sz w:val="22"/>
                <w:szCs w:val="22"/>
              </w:rPr>
            </w:pPr>
            <w:r w:rsidRPr="00EC6578">
              <w:rPr>
                <w:rFonts w:ascii="Palatino Linotype" w:hAnsi="Palatino Linotype"/>
                <w:b/>
                <w:bCs/>
                <w:spacing w:val="1"/>
              </w:rPr>
              <w:t>N</w:t>
            </w:r>
            <w:r>
              <w:rPr>
                <w:rFonts w:ascii="Palatino Linotype" w:hAnsi="Palatino Linotype"/>
                <w:b/>
                <w:bCs/>
                <w:spacing w:val="1"/>
              </w:rPr>
              <w:t>/</w:t>
            </w:r>
            <w:r w:rsidRPr="00EC6578">
              <w:rPr>
                <w:rFonts w:ascii="Palatino Linotype" w:hAnsi="Palatino Linotype"/>
                <w:b/>
                <w:bCs/>
                <w:spacing w:val="1"/>
              </w:rPr>
              <w:t>A</w:t>
            </w:r>
          </w:p>
        </w:tc>
      </w:tr>
      <w:tr w:rsidR="00C92AFB" w:rsidRPr="001778BF" w:rsidTr="000C1C67">
        <w:tc>
          <w:tcPr>
            <w:tcW w:w="7462" w:type="dxa"/>
            <w:gridSpan w:val="5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2114" w:type="dxa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0C1C67">
        <w:tc>
          <w:tcPr>
            <w:tcW w:w="550" w:type="dxa"/>
          </w:tcPr>
          <w:p w:rsidR="002E62D3" w:rsidRPr="001778BF" w:rsidRDefault="002E62D3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</w:t>
            </w:r>
            <w:r w:rsidR="00B7759C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912" w:type="dxa"/>
            <w:gridSpan w:val="4"/>
          </w:tcPr>
          <w:p w:rsidR="002E62D3" w:rsidRPr="001778BF" w:rsidRDefault="00B7759C" w:rsidP="00300F0E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ommunication: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Demonstrate ability to communicate information in appropriate oral and</w:t>
            </w:r>
            <w:r w:rsidR="00300F0E">
              <w:rPr>
                <w:rFonts w:ascii="Times New Roman" w:eastAsia="Times New Roman" w:hAnsi="Times New Roman" w:cs="Times New Roman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written forms to a variety of audience.</w:t>
            </w:r>
          </w:p>
        </w:tc>
        <w:tc>
          <w:tcPr>
            <w:tcW w:w="2114" w:type="dxa"/>
            <w:gridSpan w:val="2"/>
          </w:tcPr>
          <w:p w:rsidR="00B7759C" w:rsidRPr="001C194D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>Communication, ICT and</w:t>
            </w:r>
          </w:p>
          <w:p w:rsidR="00B7759C" w:rsidRPr="001C194D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>Numeracy Skills</w:t>
            </w:r>
          </w:p>
          <w:p w:rsidR="002E62D3" w:rsidRPr="001C194D" w:rsidRDefault="00B7759C" w:rsidP="006B752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 xml:space="preserve">[Level </w:t>
            </w:r>
            <w:r w:rsidR="006B752B" w:rsidRPr="001C194D">
              <w:rPr>
                <w:rFonts w:eastAsia="Times New Roman"/>
                <w:spacing w:val="1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]</w:t>
            </w:r>
          </w:p>
        </w:tc>
      </w:tr>
      <w:tr w:rsidR="006B752B" w:rsidRPr="001778BF" w:rsidTr="000C1C67">
        <w:tc>
          <w:tcPr>
            <w:tcW w:w="550" w:type="dxa"/>
          </w:tcPr>
          <w:p w:rsidR="006B752B" w:rsidRDefault="006B752B" w:rsidP="006B752B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6912" w:type="dxa"/>
            <w:gridSpan w:val="4"/>
          </w:tcPr>
          <w:p w:rsidR="006B752B" w:rsidRPr="004504BE" w:rsidRDefault="006B752B" w:rsidP="006B752B">
            <w:pPr>
              <w:spacing w:line="249" w:lineRule="exact"/>
              <w:ind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300F0E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Teamwork and Leadership: </w:t>
            </w:r>
            <w:r w:rsidRPr="00300F0E">
              <w:rPr>
                <w:rFonts w:ascii="Times New Roman" w:eastAsia="Times New Roman" w:hAnsi="Times New Roman" w:cs="Times New Roman"/>
              </w:rPr>
              <w:t>Function and work effectively as member/leader of a team.</w:t>
            </w:r>
          </w:p>
        </w:tc>
        <w:tc>
          <w:tcPr>
            <w:tcW w:w="2114" w:type="dxa"/>
            <w:gridSpan w:val="2"/>
          </w:tcPr>
          <w:p w:rsidR="006B752B" w:rsidRPr="001C194D" w:rsidRDefault="006B752B" w:rsidP="006B752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1C194D">
              <w:rPr>
                <w:rFonts w:eastAsia="Times New Roman"/>
                <w:sz w:val="22"/>
                <w:szCs w:val="22"/>
              </w:rPr>
              <w:t xml:space="preserve">: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1C194D">
              <w:rPr>
                <w:rFonts w:eastAsia="Times New Roman"/>
                <w:sz w:val="22"/>
                <w:szCs w:val="22"/>
              </w:rPr>
              <w:t xml:space="preserve">,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1C194D">
              <w:rPr>
                <w:rFonts w:eastAsia="Times New Roman"/>
                <w:sz w:val="22"/>
                <w:szCs w:val="22"/>
              </w:rPr>
              <w:t xml:space="preserve">ity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1C194D">
              <w:rPr>
                <w:rFonts w:eastAsia="Times New Roman"/>
                <w:sz w:val="22"/>
                <w:szCs w:val="22"/>
              </w:rPr>
              <w:t>d</w:t>
            </w:r>
            <w:r w:rsidRPr="001C194D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1C194D">
              <w:rPr>
                <w:rFonts w:eastAsia="Times New Roman"/>
                <w:sz w:val="22"/>
                <w:szCs w:val="22"/>
              </w:rPr>
              <w:t>[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1778BF" w:rsidTr="000C1C67">
        <w:tc>
          <w:tcPr>
            <w:tcW w:w="550" w:type="dxa"/>
          </w:tcPr>
          <w:p w:rsidR="00B7759C" w:rsidRPr="001778BF" w:rsidRDefault="00B7759C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6912" w:type="dxa"/>
            <w:gridSpan w:val="4"/>
          </w:tcPr>
          <w:p w:rsidR="00B7759C" w:rsidRPr="000F39E3" w:rsidRDefault="004504BE" w:rsidP="00300F0E">
            <w:pPr>
              <w:spacing w:line="249" w:lineRule="exact"/>
              <w:ind w:right="-20"/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</w:pPr>
            <w:r w:rsidRPr="004504BE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Organizational and Developmental Skills:</w:t>
            </w: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Demonstrate ability to organize ideas and</w:t>
            </w:r>
            <w:r w:rsidR="00300F0E">
              <w:rPr>
                <w:rFonts w:ascii="Times New Roman" w:eastAsia="Times New Roman" w:hAnsi="Times New Roman" w:cs="Times New Roman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effectively allocate time in given assignments and project.</w:t>
            </w:r>
          </w:p>
        </w:tc>
        <w:tc>
          <w:tcPr>
            <w:tcW w:w="2114" w:type="dxa"/>
            <w:gridSpan w:val="2"/>
          </w:tcPr>
          <w:p w:rsidR="00B7759C" w:rsidRPr="001C194D" w:rsidRDefault="00B7759C" w:rsidP="006B752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1C194D">
              <w:rPr>
                <w:rFonts w:eastAsia="Times New Roman"/>
                <w:sz w:val="22"/>
                <w:szCs w:val="22"/>
              </w:rPr>
              <w:t xml:space="preserve">: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1C194D">
              <w:rPr>
                <w:rFonts w:eastAsia="Times New Roman"/>
                <w:sz w:val="22"/>
                <w:szCs w:val="22"/>
              </w:rPr>
              <w:t xml:space="preserve">,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1C194D">
              <w:rPr>
                <w:rFonts w:eastAsia="Times New Roman"/>
                <w:sz w:val="22"/>
                <w:szCs w:val="22"/>
              </w:rPr>
              <w:t xml:space="preserve">ity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1C194D">
              <w:rPr>
                <w:rFonts w:eastAsia="Times New Roman"/>
                <w:sz w:val="22"/>
                <w:szCs w:val="22"/>
              </w:rPr>
              <w:t>d</w:t>
            </w:r>
            <w:r w:rsidRPr="001C194D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1C194D">
              <w:rPr>
                <w:rFonts w:eastAsia="Times New Roman"/>
                <w:sz w:val="22"/>
                <w:szCs w:val="22"/>
              </w:rPr>
              <w:t>[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="006B752B" w:rsidRPr="001C194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8516D5" w:rsidRPr="001778BF" w:rsidTr="000C1C67">
        <w:tc>
          <w:tcPr>
            <w:tcW w:w="550" w:type="dxa"/>
          </w:tcPr>
          <w:p w:rsidR="008516D5" w:rsidRDefault="008516D5" w:rsidP="008516D5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4</w:t>
            </w:r>
          </w:p>
        </w:tc>
        <w:tc>
          <w:tcPr>
            <w:tcW w:w="6912" w:type="dxa"/>
            <w:gridSpan w:val="4"/>
          </w:tcPr>
          <w:p w:rsidR="008516D5" w:rsidRPr="004504BE" w:rsidRDefault="008516D5" w:rsidP="00300F0E">
            <w:pPr>
              <w:spacing w:line="249" w:lineRule="exact"/>
              <w:ind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63166B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Ethical and Social Responsibility: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Predict and learn the impact of one’s behavior on the</w:t>
            </w:r>
            <w:r w:rsidR="00300F0E">
              <w:rPr>
                <w:rFonts w:ascii="Times New Roman" w:eastAsia="Times New Roman" w:hAnsi="Times New Roman" w:cs="Times New Roman"/>
              </w:rPr>
              <w:t xml:space="preserve"> </w:t>
            </w:r>
            <w:r w:rsidR="00300F0E" w:rsidRPr="00300F0E">
              <w:rPr>
                <w:rFonts w:ascii="Times New Roman" w:eastAsia="Times New Roman" w:hAnsi="Times New Roman" w:cs="Times New Roman"/>
              </w:rPr>
              <w:t>work and colleagues in a software project management process.</w:t>
            </w:r>
          </w:p>
        </w:tc>
        <w:tc>
          <w:tcPr>
            <w:tcW w:w="2114" w:type="dxa"/>
            <w:gridSpan w:val="2"/>
          </w:tcPr>
          <w:p w:rsidR="008516D5" w:rsidRPr="001C194D" w:rsidRDefault="008516D5" w:rsidP="006B752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1C194D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1C194D">
              <w:rPr>
                <w:rFonts w:eastAsia="Times New Roman"/>
                <w:sz w:val="22"/>
                <w:szCs w:val="22"/>
              </w:rPr>
              <w:t xml:space="preserve">: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1C194D">
              <w:rPr>
                <w:rFonts w:eastAsia="Times New Roman"/>
                <w:sz w:val="22"/>
                <w:szCs w:val="22"/>
              </w:rPr>
              <w:t>m</w:t>
            </w:r>
            <w:r w:rsidRPr="001C194D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1C194D">
              <w:rPr>
                <w:rFonts w:eastAsia="Times New Roman"/>
                <w:sz w:val="22"/>
                <w:szCs w:val="22"/>
              </w:rPr>
              <w:t xml:space="preserve">,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1C194D">
              <w:rPr>
                <w:rFonts w:eastAsia="Times New Roman"/>
                <w:sz w:val="22"/>
                <w:szCs w:val="22"/>
              </w:rPr>
              <w:t>i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1C194D">
              <w:rPr>
                <w:rFonts w:eastAsia="Times New Roman"/>
                <w:sz w:val="22"/>
                <w:szCs w:val="22"/>
              </w:rPr>
              <w:t xml:space="preserve">ity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1C194D">
              <w:rPr>
                <w:rFonts w:eastAsia="Times New Roman"/>
                <w:sz w:val="22"/>
                <w:szCs w:val="22"/>
              </w:rPr>
              <w:t>d</w:t>
            </w:r>
            <w:r w:rsidRPr="001C194D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1C194D">
              <w:rPr>
                <w:rFonts w:eastAsia="Times New Roman"/>
                <w:sz w:val="22"/>
                <w:szCs w:val="22"/>
              </w:rPr>
              <w:t>[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1C194D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1C194D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1C194D">
              <w:rPr>
                <w:rFonts w:eastAsia="Times New Roman"/>
                <w:sz w:val="22"/>
                <w:szCs w:val="22"/>
              </w:rPr>
              <w:t>l</w:t>
            </w:r>
            <w:r w:rsidRPr="001C194D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="006B752B" w:rsidRPr="001C194D">
              <w:rPr>
                <w:rFonts w:eastAsia="Times New Roman"/>
                <w:spacing w:val="2"/>
                <w:sz w:val="22"/>
                <w:szCs w:val="22"/>
              </w:rPr>
              <w:t>8</w:t>
            </w:r>
            <w:r w:rsidRPr="001C194D">
              <w:rPr>
                <w:rFonts w:eastAsia="Times New Roman"/>
                <w:sz w:val="22"/>
                <w:szCs w:val="22"/>
              </w:rPr>
              <w:t>]</w:t>
            </w:r>
          </w:p>
        </w:tc>
      </w:tr>
    </w:tbl>
    <w:p w:rsidR="00B3276C" w:rsidRDefault="00B3276C" w:rsidP="003A4507">
      <w:pPr>
        <w:rPr>
          <w:rFonts w:ascii="Palatino Linotype" w:hAnsi="Palatino Linotype"/>
          <w:b/>
          <w:sz w:val="24"/>
          <w:szCs w:val="24"/>
        </w:rPr>
      </w:pPr>
    </w:p>
    <w:p w:rsidR="00B3276C" w:rsidRDefault="00B3276C">
      <w:p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br w:type="page"/>
      </w:r>
    </w:p>
    <w:p w:rsidR="003A4507" w:rsidRPr="001778BF" w:rsidRDefault="003A4507" w:rsidP="003A4507">
      <w:pPr>
        <w:rPr>
          <w:rFonts w:ascii="Palatino Linotype" w:hAnsi="Palatino Linotype" w:cstheme="minorHAnsi"/>
          <w:sz w:val="24"/>
          <w:szCs w:val="24"/>
        </w:rPr>
      </w:pPr>
      <w:r w:rsidRPr="001778BF">
        <w:rPr>
          <w:rFonts w:ascii="Palatino Linotype" w:hAnsi="Palatino Linotype"/>
          <w:b/>
          <w:sz w:val="24"/>
          <w:szCs w:val="24"/>
        </w:rPr>
        <w:lastRenderedPageBreak/>
        <w:t>Course Structure (Outline)</w:t>
      </w:r>
    </w:p>
    <w:tbl>
      <w:tblPr>
        <w:tblW w:w="9270" w:type="dxa"/>
        <w:tblInd w:w="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90"/>
        <w:gridCol w:w="630"/>
        <w:gridCol w:w="990"/>
        <w:gridCol w:w="2790"/>
        <w:gridCol w:w="1530"/>
        <w:gridCol w:w="1440"/>
      </w:tblGrid>
      <w:tr w:rsidR="00322CEF" w:rsidTr="001C194D">
        <w:trPr>
          <w:trHeight w:hRule="exact" w:val="301"/>
        </w:trPr>
        <w:tc>
          <w:tcPr>
            <w:tcW w:w="90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1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after="0" w:line="252" w:lineRule="exact"/>
              <w:ind w:left="54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ours</w:t>
            </w: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42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LOs</w:t>
            </w:r>
          </w:p>
        </w:tc>
        <w:tc>
          <w:tcPr>
            <w:tcW w:w="27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19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nit/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r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1C194D">
            <w:pPr>
              <w:spacing w:after="0" w:line="252" w:lineRule="exact"/>
              <w:ind w:left="90"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eaching</w:t>
            </w:r>
          </w:p>
          <w:p w:rsidR="00322CEF" w:rsidRDefault="00322CEF" w:rsidP="001C194D">
            <w:pPr>
              <w:spacing w:before="37" w:after="0" w:line="240" w:lineRule="auto"/>
              <w:ind w:left="90"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</w:p>
        </w:tc>
        <w:tc>
          <w:tcPr>
            <w:tcW w:w="14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after="0" w:line="252" w:lineRule="exact"/>
              <w:ind w:left="141" w:right="12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e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nt</w:t>
            </w:r>
          </w:p>
          <w:p w:rsidR="00322CEF" w:rsidRDefault="00322CEF" w:rsidP="00AA0032">
            <w:pPr>
              <w:spacing w:before="37" w:after="0" w:line="240" w:lineRule="auto"/>
              <w:ind w:left="312" w:right="29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</w:t>
            </w:r>
          </w:p>
        </w:tc>
      </w:tr>
      <w:tr w:rsidR="00322CEF" w:rsidTr="001C194D">
        <w:trPr>
          <w:trHeight w:hRule="exact" w:val="301"/>
        </w:trPr>
        <w:tc>
          <w:tcPr>
            <w:tcW w:w="9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/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after="0" w:line="251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>
            <w:pPr>
              <w:spacing w:after="0" w:line="251" w:lineRule="exact"/>
              <w:ind w:left="12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ab</w:t>
            </w:r>
          </w:p>
        </w:tc>
        <w:tc>
          <w:tcPr>
            <w:tcW w:w="99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/>
        </w:tc>
        <w:tc>
          <w:tcPr>
            <w:tcW w:w="279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/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/>
        </w:tc>
        <w:tc>
          <w:tcPr>
            <w:tcW w:w="144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22CEF" w:rsidRDefault="00322CEF" w:rsidP="00AA0032"/>
        </w:tc>
      </w:tr>
      <w:tr w:rsidR="00322CEF" w:rsidTr="001C194D">
        <w:trPr>
          <w:trHeight w:hRule="exact" w:val="1423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335" w:right="31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1C194D">
            <w:pPr>
              <w:spacing w:after="0" w:line="240" w:lineRule="auto"/>
              <w:ind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1C194D" w:rsidP="00AA0032">
            <w:pPr>
              <w:tabs>
                <w:tab w:val="left" w:pos="1260"/>
                <w:tab w:val="left" w:pos="2660"/>
              </w:tabs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ours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  <w:t xml:space="preserve">Overview </w:t>
            </w:r>
            <w:r w:rsidR="00322CEF">
              <w:rPr>
                <w:rFonts w:ascii="Times New Roman" w:eastAsia="Times New Roman" w:hAnsi="Times New Roman" w:cs="Times New Roman"/>
                <w:b/>
                <w:bCs/>
              </w:rPr>
              <w:t>&amp;</w:t>
            </w:r>
          </w:p>
          <w:p w:rsidR="00322CEF" w:rsidRDefault="00322CEF" w:rsidP="00AA0032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trodu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hy 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is 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ect Man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</w:t>
            </w:r>
          </w:p>
          <w:p w:rsidR="00322CEF" w:rsidRDefault="00322CEF" w:rsidP="00AA0032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ta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?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Class</w:t>
            </w:r>
          </w:p>
          <w:p w:rsidR="00322CEF" w:rsidRDefault="00322CEF" w:rsidP="001C194D">
            <w:pPr>
              <w:spacing w:before="38"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Discuss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/>
        </w:tc>
      </w:tr>
      <w:tr w:rsidR="00322CEF" w:rsidTr="001C194D">
        <w:trPr>
          <w:trHeight w:hRule="exact" w:val="125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335" w:right="31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tabs>
                <w:tab w:val="left" w:pos="1560"/>
                <w:tab w:val="left" w:pos="2000"/>
              </w:tabs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trodu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="001C194D">
              <w:rPr>
                <w:rFonts w:ascii="Times New Roman" w:eastAsia="Times New Roman" w:hAnsi="Times New Roman" w:cs="Times New Roman"/>
                <w:b/>
                <w:bCs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o</w:t>
            </w:r>
            <w:r w:rsidR="001C194D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are</w:t>
            </w:r>
          </w:p>
          <w:p w:rsidR="00322CEF" w:rsidRDefault="00322CEF" w:rsidP="00AA0032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rojec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aract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Class</w:t>
            </w:r>
          </w:p>
          <w:p w:rsidR="00322CEF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Discuss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/>
        </w:tc>
      </w:tr>
      <w:tr w:rsidR="00322CEF" w:rsidTr="001C194D">
        <w:trPr>
          <w:trHeight w:hRule="exact" w:val="343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28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-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160" w:lineRule="exact"/>
              <w:rPr>
                <w:sz w:val="16"/>
                <w:szCs w:val="16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3, C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tabs>
                <w:tab w:val="left" w:pos="1060"/>
                <w:tab w:val="left" w:pos="2660"/>
              </w:tabs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rojec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l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="001C194D">
              <w:rPr>
                <w:rFonts w:ascii="Times New Roman" w:eastAsia="Times New Roman" w:hAnsi="Times New Roman" w:cs="Times New Roman"/>
                <w:b/>
                <w:bCs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&amp;</w:t>
            </w:r>
          </w:p>
          <w:p w:rsidR="00322CEF" w:rsidRDefault="00322CEF" w:rsidP="00AA0032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am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1C194D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u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ess </w:t>
            </w:r>
            <w:r>
              <w:rPr>
                <w:rFonts w:ascii="Times New Roman" w:eastAsia="Times New Roman" w:hAnsi="Times New Roman" w:cs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Case </w:t>
            </w:r>
            <w:r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</w:t>
            </w:r>
          </w:p>
          <w:p w:rsidR="00322CEF" w:rsidRDefault="00322CEF" w:rsidP="00AA0032">
            <w:pPr>
              <w:spacing w:before="38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ct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ortfolios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ct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v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ation</w:t>
            </w:r>
          </w:p>
          <w:p w:rsidR="00322CEF" w:rsidRDefault="00322CEF" w:rsidP="00AA0032">
            <w:pPr>
              <w:spacing w:before="38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st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nefi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ash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low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orec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ting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gr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n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</w:t>
            </w:r>
          </w:p>
          <w:p w:rsidR="00322CEF" w:rsidRDefault="00322CEF" w:rsidP="00AA0032">
            <w:pPr>
              <w:spacing w:before="38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nefit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Pr="001C194D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Pr="001C194D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Pr="001C194D" w:rsidRDefault="00322CEF" w:rsidP="001C194D">
            <w:pPr>
              <w:spacing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 Class Superv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 w:rsidRPr="001C194D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Pr="001C194D"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Lab Demonstr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160" w:lineRule="exact"/>
              <w:rPr>
                <w:sz w:val="16"/>
                <w:szCs w:val="16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41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</w:p>
          <w:p w:rsidR="00322CEF" w:rsidRDefault="00322CEF" w:rsidP="00AA0032">
            <w:pPr>
              <w:spacing w:before="37" w:after="0" w:line="240" w:lineRule="auto"/>
              <w:ind w:left="33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322CEF" w:rsidTr="001C194D">
        <w:trPr>
          <w:trHeight w:hRule="exact" w:val="170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335" w:right="31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1C194D" w:rsidP="00AA0032">
            <w:pPr>
              <w:tabs>
                <w:tab w:val="left" w:pos="1480"/>
                <w:tab w:val="left" w:pos="2160"/>
              </w:tabs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Overview of </w:t>
            </w:r>
            <w:r w:rsidR="00322CEF">
              <w:rPr>
                <w:rFonts w:ascii="Times New Roman" w:eastAsia="Times New Roman" w:hAnsi="Times New Roman" w:cs="Times New Roman"/>
                <w:b/>
                <w:bCs/>
              </w:rPr>
              <w:t>Project</w:t>
            </w:r>
          </w:p>
          <w:p w:rsidR="00322CEF" w:rsidRDefault="00322CEF" w:rsidP="00AA0032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n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ep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se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ant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har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</w:t>
            </w:r>
          </w:p>
          <w:p w:rsidR="00322CEF" w:rsidRDefault="00322CEF" w:rsidP="001C194D">
            <w:pPr>
              <w:spacing w:before="37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Class Supervised Wo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y</w:t>
            </w:r>
          </w:p>
        </w:tc>
      </w:tr>
      <w:tr w:rsidR="00322CEF" w:rsidTr="001C194D">
        <w:trPr>
          <w:trHeight w:hRule="exact" w:val="2008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4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8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-7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4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4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 w:rsidRPr="001C194D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D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a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stima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1C194D">
            <w:pPr>
              <w:spacing w:before="36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at 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Makes 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a 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uccess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ting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t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d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</w:t>
            </w:r>
          </w:p>
          <w:p w:rsidR="00322CEF" w:rsidRDefault="00322CEF" w:rsidP="001C194D">
            <w:pPr>
              <w:spacing w:before="37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Class Supervised Wo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/>
              <w:ind w:left="216" w:right="30" w:hanging="11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/ 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y</w:t>
            </w:r>
          </w:p>
        </w:tc>
      </w:tr>
      <w:tr w:rsidR="00322CEF" w:rsidTr="001C194D">
        <w:trPr>
          <w:trHeight w:hRule="exact" w:val="199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335" w:right="31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8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</w:p>
          <w:p w:rsidR="00322CEF" w:rsidRPr="001C194D" w:rsidRDefault="00322CEF" w:rsidP="001C194D">
            <w:pPr>
              <w:spacing w:before="13"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165" w:right="-20" w:firstLine="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 w:rsidRPr="001C194D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3, C</w:t>
            </w:r>
            <w:r w:rsidRPr="001C194D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tivity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lann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ch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uling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ctivity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wo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ER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g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</w:t>
            </w:r>
          </w:p>
          <w:p w:rsidR="00322CEF" w:rsidRDefault="00322CEF" w:rsidP="001C194D">
            <w:pPr>
              <w:spacing w:before="37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 xml:space="preserve">Class Superv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 w:rsidRPr="001C194D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k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Lab Demonstr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7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/>
              <w:ind w:left="197" w:right="179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-Lab Exercise/ </w:t>
            </w: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w w:val="99"/>
              </w:rPr>
              <w:t>y</w:t>
            </w:r>
          </w:p>
        </w:tc>
      </w:tr>
      <w:tr w:rsidR="00322CEF" w:rsidTr="001C194D">
        <w:trPr>
          <w:trHeight w:hRule="exact" w:val="190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2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is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g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tabs>
                <w:tab w:val="left" w:pos="1360"/>
                <w:tab w:val="left" w:pos="1760"/>
                <w:tab w:val="left" w:pos="2520"/>
              </w:tabs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finition</w:t>
            </w: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1C194D">
              <w:rPr>
                <w:rFonts w:ascii="Times New Roman" w:eastAsia="Times New Roman" w:hAnsi="Times New Roman" w:cs="Times New Roman"/>
              </w:rPr>
              <w:t>f</w:t>
            </w:r>
            <w:r w:rsidR="001C194D">
              <w:rPr>
                <w:rFonts w:ascii="Times New Roman" w:eastAsia="Times New Roman" w:hAnsi="Times New Roman" w:cs="Times New Roman"/>
              </w:rPr>
              <w:tab/>
              <w:t xml:space="preserve">‘Risk’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</w:p>
          <w:p w:rsidR="00322CEF" w:rsidRDefault="00322CEF" w:rsidP="00AA0032">
            <w:pPr>
              <w:spacing w:before="37" w:after="0" w:line="240" w:lineRule="auto"/>
              <w:ind w:left="25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‘Risk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n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’</w:t>
            </w:r>
          </w:p>
          <w:p w:rsidR="00322CEF" w:rsidRDefault="00322CEF" w:rsidP="00AA0032">
            <w:pPr>
              <w:spacing w:before="38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ategori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g</w:t>
            </w:r>
          </w:p>
          <w:p w:rsidR="00322CEF" w:rsidRDefault="00322CEF" w:rsidP="00AA0032">
            <w:pPr>
              <w:spacing w:before="37" w:after="0" w:line="240" w:lineRule="auto"/>
              <w:ind w:left="25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i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isk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n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 Class Supervised Wo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/>
              <w:ind w:left="166" w:right="14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w w:val="99"/>
              </w:rPr>
              <w:t>y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/ </w:t>
            </w: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Test </w:t>
            </w: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9)</w:t>
            </w:r>
          </w:p>
        </w:tc>
      </w:tr>
      <w:tr w:rsidR="00322CEF" w:rsidTr="001C194D">
        <w:trPr>
          <w:trHeight w:hRule="exact" w:val="1243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4" w:after="0" w:line="180" w:lineRule="exact"/>
              <w:rPr>
                <w:sz w:val="18"/>
                <w:szCs w:val="18"/>
              </w:rPr>
            </w:pPr>
          </w:p>
          <w:p w:rsidR="00322CEF" w:rsidRDefault="00322CEF" w:rsidP="00AA0032">
            <w:pPr>
              <w:spacing w:after="0" w:line="240" w:lineRule="auto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4" w:after="0" w:line="180" w:lineRule="exact"/>
              <w:rPr>
                <w:sz w:val="18"/>
                <w:szCs w:val="18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4" w:after="0" w:line="180" w:lineRule="exact"/>
              <w:rPr>
                <w:sz w:val="18"/>
                <w:szCs w:val="18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4" w:after="0" w:line="180" w:lineRule="exact"/>
              <w:rPr>
                <w:sz w:val="18"/>
                <w:szCs w:val="18"/>
              </w:rPr>
            </w:pPr>
          </w:p>
          <w:p w:rsidR="00322CEF" w:rsidRDefault="00322CEF" w:rsidP="00AA0032">
            <w:pPr>
              <w:spacing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9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c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ourc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mooth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L</w:t>
            </w:r>
            <w:r>
              <w:rPr>
                <w:rFonts w:ascii="Times New Roman" w:eastAsia="Times New Roman" w:hAnsi="Times New Roman" w:cs="Times New Roman"/>
              </w:rPr>
              <w:t>ab</w:t>
            </w:r>
          </w:p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</w:t>
            </w:r>
            <w:r w:rsidRPr="001C194D"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 w:rsidRPr="001C194D"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trati</w:t>
            </w:r>
            <w:r w:rsidRPr="001C194D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8" w:after="0" w:line="240" w:lineRule="auto"/>
              <w:ind w:left="41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</w:p>
          <w:p w:rsidR="00322CEF" w:rsidRDefault="00322CEF" w:rsidP="00AA0032">
            <w:pPr>
              <w:spacing w:before="37" w:after="0" w:line="240" w:lineRule="auto"/>
              <w:ind w:left="33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</w:tr>
      <w:tr w:rsidR="00322CEF" w:rsidTr="001C194D">
        <w:trPr>
          <w:trHeight w:hRule="exact" w:val="172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2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Pr="001C194D">
              <w:rPr>
                <w:rFonts w:ascii="Times New Roman" w:eastAsia="Times New Roman" w:hAnsi="Times New Roman" w:cs="Times New Roman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 D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gin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rac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pe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tracts</w:t>
            </w:r>
          </w:p>
          <w:p w:rsidR="00322CEF" w:rsidRDefault="00322CEF" w:rsidP="00AA0032">
            <w:pPr>
              <w:spacing w:before="37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ing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c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Lecture/</w:t>
            </w:r>
          </w:p>
          <w:p w:rsidR="00322CEF" w:rsidRDefault="00322CEF" w:rsidP="001C194D">
            <w:pPr>
              <w:spacing w:before="38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Independent</w:t>
            </w:r>
          </w:p>
          <w:p w:rsidR="00322CEF" w:rsidRDefault="00322CEF" w:rsidP="001C194D">
            <w:pPr>
              <w:spacing w:before="37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Learning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322CEF" w:rsidRDefault="00322CEF" w:rsidP="00AA0032">
            <w:pPr>
              <w:spacing w:after="0" w:line="240" w:lineRule="auto"/>
              <w:ind w:left="13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2</w:t>
            </w:r>
          </w:p>
        </w:tc>
      </w:tr>
      <w:tr w:rsidR="00322CEF" w:rsidTr="001C194D">
        <w:trPr>
          <w:trHeight w:val="96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0" w:after="0" w:line="240" w:lineRule="auto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3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0"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0"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1C194D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1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gin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a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:rsidR="00322CEF" w:rsidRDefault="00322CEF" w:rsidP="00AA0032">
            <w:pPr>
              <w:spacing w:after="0" w:line="249" w:lineRule="exact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ng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am</w:t>
            </w:r>
          </w:p>
          <w:p w:rsidR="00322CEF" w:rsidRDefault="00322CEF" w:rsidP="00AA0032">
            <w:pPr>
              <w:spacing w:before="38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Vir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ss</w:t>
            </w:r>
          </w:p>
          <w:p w:rsidR="00322CEF" w:rsidRDefault="00322CEF" w:rsidP="001C194D">
            <w:pPr>
              <w:spacing w:after="0" w:line="249" w:lineRule="exact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scuss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0" w:after="0" w:line="240" w:lineRule="auto"/>
              <w:ind w:left="21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y</w:t>
            </w:r>
          </w:p>
          <w:p w:rsidR="00322CEF" w:rsidRDefault="00322CEF" w:rsidP="00AA0032">
            <w:pPr>
              <w:spacing w:after="0" w:line="249" w:lineRule="exact"/>
              <w:ind w:left="15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ulatio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22CEF" w:rsidTr="001C194D">
        <w:trPr>
          <w:trHeight w:hRule="exact" w:val="1738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</w:p>
          <w:p w:rsidR="00322CEF" w:rsidRPr="001C194D" w:rsidRDefault="00322CEF" w:rsidP="001C194D">
            <w:pPr>
              <w:spacing w:before="13"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75" w:lineRule="auto"/>
              <w:ind w:left="90" w:righ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a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lity</w:t>
            </w:r>
          </w:p>
          <w:p w:rsidR="00322CEF" w:rsidRDefault="00322CEF" w:rsidP="00AA0032">
            <w:pPr>
              <w:spacing w:before="36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tance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a</w:t>
            </w:r>
            <w:r>
              <w:rPr>
                <w:rFonts w:ascii="Times New Roman" w:eastAsia="Times New Roman" w:hAnsi="Times New Roman" w:cs="Times New Roman"/>
              </w:rPr>
              <w:t>re</w:t>
            </w:r>
          </w:p>
          <w:p w:rsidR="00322CEF" w:rsidRDefault="00322CEF" w:rsidP="00AA0032">
            <w:pPr>
              <w:spacing w:before="37" w:after="0" w:line="240" w:lineRule="auto"/>
              <w:ind w:left="25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uality</w:t>
            </w:r>
          </w:p>
          <w:p w:rsidR="00322CEF" w:rsidRDefault="00322CEF" w:rsidP="00AA0032">
            <w:pPr>
              <w:spacing w:before="39" w:after="0" w:line="240" w:lineRule="auto"/>
              <w:ind w:left="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O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oftw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Quali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ure/</w:t>
            </w:r>
            <w:r w:rsidRPr="001C194D">
              <w:rPr>
                <w:rFonts w:ascii="Times New Roman" w:eastAsia="Times New Roman" w:hAnsi="Times New Roman" w:cs="Times New Roman"/>
              </w:rPr>
              <w:t xml:space="preserve"> In-</w:t>
            </w:r>
          </w:p>
          <w:p w:rsidR="00322CEF" w:rsidRDefault="00322CEF" w:rsidP="001C194D">
            <w:pPr>
              <w:spacing w:before="37"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Class Supervised Wor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y</w:t>
            </w:r>
          </w:p>
        </w:tc>
      </w:tr>
      <w:tr w:rsidR="00322CEF" w:rsidTr="001C194D">
        <w:trPr>
          <w:trHeight w:hRule="exact" w:val="161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5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219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/>
              <w:ind w:left="137" w:right="7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3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 C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1, 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00" w:lineRule="exact"/>
              <w:rPr>
                <w:sz w:val="20"/>
                <w:szCs w:val="20"/>
              </w:rPr>
            </w:pPr>
          </w:p>
          <w:p w:rsidR="00322CEF" w:rsidRDefault="00322CEF" w:rsidP="00AA0032">
            <w:pPr>
              <w:spacing w:before="13" w:after="0" w:line="220" w:lineRule="exact"/>
            </w:pPr>
          </w:p>
          <w:p w:rsidR="00322CEF" w:rsidRDefault="00322CEF" w:rsidP="00AA003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Pr="001C194D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Project</w:t>
            </w:r>
          </w:p>
          <w:p w:rsidR="00322CEF" w:rsidRDefault="00322CEF" w:rsidP="001C194D">
            <w:pPr>
              <w:spacing w:after="0" w:line="240" w:lineRule="auto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 w:rsidRPr="001C194D">
              <w:rPr>
                <w:rFonts w:ascii="Times New Roman" w:eastAsia="Times New Roman" w:hAnsi="Times New Roman" w:cs="Times New Roman"/>
              </w:rPr>
              <w:t>Supervis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72" w:right="4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lu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f</w:t>
            </w:r>
          </w:p>
          <w:p w:rsidR="00322CEF" w:rsidRDefault="00322CEF" w:rsidP="00AA0032">
            <w:pPr>
              <w:spacing w:before="37" w:after="0"/>
              <w:ind w:left="108" w:right="91" w:firstLine="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ct Presentat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="001C194D">
              <w:rPr>
                <w:rFonts w:ascii="Times New Roman" w:eastAsia="Times New Roman" w:hAnsi="Times New Roman" w:cs="Times New Roman"/>
                <w:w w:val="99"/>
              </w:rPr>
              <w:t>ns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Rep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ts</w:t>
            </w:r>
          </w:p>
        </w:tc>
      </w:tr>
      <w:tr w:rsidR="00322CEF" w:rsidTr="001C194D">
        <w:trPr>
          <w:trHeight w:hRule="exact" w:val="98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6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432" w:right="41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237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</w:t>
            </w:r>
          </w:p>
          <w:p w:rsidR="00322CEF" w:rsidRDefault="00322CEF" w:rsidP="00AA0032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/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2CEF" w:rsidRDefault="00322CEF" w:rsidP="00AA0032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322CEF" w:rsidRDefault="00322CEF" w:rsidP="00AA0032">
            <w:pPr>
              <w:spacing w:after="0" w:line="240" w:lineRule="auto"/>
              <w:ind w:left="20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</w:tr>
    </w:tbl>
    <w:p w:rsidR="00322CEF" w:rsidRDefault="00322CEF" w:rsidP="00322CEF">
      <w:pPr>
        <w:spacing w:before="8" w:after="0" w:line="140" w:lineRule="exact"/>
        <w:rPr>
          <w:sz w:val="14"/>
          <w:szCs w:val="14"/>
        </w:rPr>
      </w:pPr>
    </w:p>
    <w:p w:rsidR="001C194D" w:rsidRDefault="001C194D">
      <w:pPr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br w:type="page"/>
      </w:r>
    </w:p>
    <w:p w:rsidR="003A4507" w:rsidRPr="001778BF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lastRenderedPageBreak/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:rsidR="00520794" w:rsidRDefault="00520794" w:rsidP="000C1C67">
            <w:pPr>
              <w:spacing w:before="31"/>
              <w:ind w:left="109" w:righ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Schw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K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(2016) 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</w:rPr>
              <w:t>Informati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i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Tech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olo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</w:rPr>
              <w:t>y</w:t>
            </w:r>
            <w:proofErr w:type="gramEnd"/>
            <w:r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Project </w:t>
            </w:r>
            <w:r>
              <w:rPr>
                <w:rFonts w:ascii="Times New Roman" w:eastAsia="Times New Roman" w:hAnsi="Times New Roman" w:cs="Times New Roman"/>
                <w:i/>
                <w:spacing w:val="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</w:rPr>
              <w:t>ana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</w:rPr>
              <w:t>em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8th 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o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aged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earning.</w:t>
            </w:r>
          </w:p>
          <w:p w:rsidR="003A4507" w:rsidRPr="00520794" w:rsidRDefault="00520794" w:rsidP="00520794">
            <w:pPr>
              <w:spacing w:before="31"/>
              <w:ind w:left="109" w:right="122"/>
              <w:rPr>
                <w:rFonts w:ascii="Times New Roman" w:eastAsia="Times New Roman" w:hAnsi="Times New Roman" w:cs="Times New Roman"/>
              </w:rPr>
            </w:pPr>
            <w:r w:rsidRPr="00520794">
              <w:rPr>
                <w:rFonts w:ascii="Times New Roman" w:eastAsia="Times New Roman" w:hAnsi="Times New Roman" w:cs="Times New Roman"/>
              </w:rPr>
              <w:t>2.</w:t>
            </w:r>
            <w:r w:rsidRPr="00520794"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proofErr w:type="spellStart"/>
            <w:r w:rsidRPr="00520794">
              <w:rPr>
                <w:rFonts w:ascii="Times New Roman" w:eastAsia="Times New Roman" w:hAnsi="Times New Roman" w:cs="Times New Roman"/>
              </w:rPr>
              <w:t>Ch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520794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520794">
              <w:rPr>
                <w:rFonts w:ascii="Times New Roman" w:eastAsia="Times New Roman" w:hAnsi="Times New Roman" w:cs="Times New Roman"/>
              </w:rPr>
              <w:t>uturi</w:t>
            </w:r>
            <w:proofErr w:type="spellEnd"/>
            <w:r w:rsidRPr="00520794"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M.</w:t>
            </w:r>
            <w:r w:rsidRPr="00520794"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K.</w:t>
            </w:r>
            <w:r w:rsidRPr="00520794"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(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2013</w:t>
            </w:r>
            <w:r w:rsidRPr="00520794">
              <w:rPr>
                <w:rFonts w:ascii="Times New Roman" w:eastAsia="Times New Roman" w:hAnsi="Times New Roman" w:cs="Times New Roman"/>
              </w:rPr>
              <w:t>)</w:t>
            </w:r>
            <w:r w:rsidRPr="00520794"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Mast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e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ring</w:t>
            </w:r>
            <w:r w:rsidRPr="00520794">
              <w:rPr>
                <w:rFonts w:ascii="Times New Roman" w:eastAsia="Times New Roman" w:hAnsi="Times New Roman" w:cs="Times New Roman"/>
                <w:i/>
                <w:spacing w:val="23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S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ftw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re</w:t>
            </w:r>
            <w:r w:rsidRPr="00520794">
              <w:rPr>
                <w:rFonts w:ascii="Times New Roman" w:eastAsia="Times New Roman" w:hAnsi="Times New Roman" w:cs="Times New Roman"/>
                <w:i/>
                <w:spacing w:val="23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P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r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oject</w:t>
            </w:r>
            <w:r w:rsidRPr="00520794">
              <w:rPr>
                <w:rFonts w:ascii="Times New Roman" w:eastAsia="Times New Roman" w:hAnsi="Times New Roman" w:cs="Times New Roman"/>
                <w:i/>
                <w:spacing w:val="25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Mana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g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em</w:t>
            </w:r>
            <w:r w:rsidRPr="00520794">
              <w:rPr>
                <w:rFonts w:ascii="Times New Roman" w:eastAsia="Times New Roman" w:hAnsi="Times New Roman" w:cs="Times New Roman"/>
                <w:i/>
                <w:spacing w:val="-1"/>
              </w:rPr>
              <w:t>e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nt:</w:t>
            </w:r>
            <w:r w:rsidRPr="00520794">
              <w:rPr>
                <w:rFonts w:ascii="Times New Roman" w:eastAsia="Times New Roman" w:hAnsi="Times New Roman" w:cs="Times New Roman"/>
                <w:i/>
                <w:spacing w:val="19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B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est</w:t>
            </w:r>
            <w:r w:rsidRPr="00520794">
              <w:rPr>
                <w:rFonts w:ascii="Times New Roman" w:eastAsia="Times New Roman" w:hAnsi="Times New Roman" w:cs="Times New Roman"/>
                <w:i/>
                <w:spacing w:val="28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Practice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, T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ols</w:t>
            </w:r>
            <w:r w:rsidRPr="00520794">
              <w:rPr>
                <w:rFonts w:ascii="Times New Roman" w:eastAsia="Times New Roman" w:hAnsi="Times New Roman" w:cs="Times New Roman"/>
                <w:i/>
                <w:spacing w:val="-5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and</w:t>
            </w:r>
            <w:r w:rsidRPr="00520794">
              <w:rPr>
                <w:rFonts w:ascii="Times New Roman" w:eastAsia="Times New Roman" w:hAnsi="Times New Roman" w:cs="Times New Roman"/>
                <w:i/>
                <w:spacing w:val="-3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Tech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 w:rsidRPr="00520794">
              <w:rPr>
                <w:rFonts w:ascii="Times New Roman" w:eastAsia="Times New Roman" w:hAnsi="Times New Roman" w:cs="Times New Roman"/>
                <w:i/>
              </w:rPr>
              <w:t>ique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 w:rsidRPr="00520794">
              <w:rPr>
                <w:rFonts w:ascii="Times New Roman" w:eastAsia="Times New Roman" w:hAnsi="Times New Roman" w:cs="Times New Roman"/>
              </w:rPr>
              <w:t>,</w:t>
            </w:r>
            <w:r w:rsidRPr="00520794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J.</w:t>
            </w:r>
            <w:r w:rsidRPr="0052079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ROSS</w:t>
            </w:r>
            <w:r w:rsidRPr="00520794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P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520794">
              <w:rPr>
                <w:rFonts w:ascii="Times New Roman" w:eastAsia="Times New Roman" w:hAnsi="Times New Roman" w:cs="Times New Roman"/>
              </w:rPr>
              <w:t>blishin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520794">
              <w:rPr>
                <w:rFonts w:ascii="Times New Roman" w:eastAsia="Times New Roman" w:hAnsi="Times New Roman" w:cs="Times New Roman"/>
              </w:rPr>
              <w:t>,</w:t>
            </w:r>
            <w:r w:rsidRPr="00520794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</w:rPr>
              <w:t>US</w:t>
            </w:r>
            <w:r w:rsidRPr="00520794">
              <w:rPr>
                <w:rFonts w:ascii="Times New Roman" w:eastAsia="Times New Roman" w:hAnsi="Times New Roman" w:cs="Times New Roman"/>
                <w:spacing w:val="2"/>
              </w:rPr>
              <w:t>A</w:t>
            </w:r>
            <w:r w:rsidRPr="00520794">
              <w:rPr>
                <w:rFonts w:ascii="Times New Roman" w:eastAsia="Times New Roman" w:hAnsi="Times New Roman" w:cs="Times New Roman"/>
              </w:rPr>
              <w:t>,</w:t>
            </w:r>
            <w:r w:rsidRPr="00520794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520794">
              <w:rPr>
                <w:rFonts w:ascii="Times New Roman" w:eastAsia="Times New Roman" w:hAnsi="Times New Roman" w:cs="Times New Roman"/>
              </w:rPr>
              <w:t>SBN-1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520794">
              <w:rPr>
                <w:rFonts w:ascii="Times New Roman" w:eastAsia="Times New Roman" w:hAnsi="Times New Roman" w:cs="Times New Roman"/>
              </w:rPr>
              <w:t>:</w:t>
            </w:r>
            <w:r w:rsidRPr="00520794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97</w:t>
            </w:r>
            <w:r w:rsidRPr="00520794"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 w:rsidRPr="00520794">
              <w:rPr>
                <w:rFonts w:ascii="Times New Roman" w:eastAsia="Times New Roman" w:hAnsi="Times New Roman" w:cs="Times New Roman"/>
              </w:rPr>
              <w:t>-1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6</w:t>
            </w:r>
            <w:r w:rsidRPr="00520794">
              <w:rPr>
                <w:rFonts w:ascii="Times New Roman" w:eastAsia="Times New Roman" w:hAnsi="Times New Roman" w:cs="Times New Roman"/>
              </w:rPr>
              <w:t>042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7</w:t>
            </w:r>
            <w:r w:rsidRPr="00520794">
              <w:rPr>
                <w:rFonts w:ascii="Times New Roman" w:eastAsia="Times New Roman" w:hAnsi="Times New Roman" w:cs="Times New Roman"/>
              </w:rPr>
              <w:t>0341</w:t>
            </w:r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:rsidR="003A4507" w:rsidRPr="001778BF" w:rsidRDefault="00B3276C" w:rsidP="000F39E3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er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i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.e.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hyperlink r:id="rId10"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tt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>
                <w:rPr>
                  <w:rFonts w:ascii="Times New Roman" w:eastAsia="Times New Roman" w:hAnsi="Times New Roman" w:cs="Times New Roman"/>
                </w:rPr>
                <w:t>://www.a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lia.e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>
                <w:rPr>
                  <w:rFonts w:ascii="Times New Roman" w:eastAsia="Times New Roman" w:hAnsi="Times New Roman" w:cs="Times New Roman"/>
                </w:rPr>
                <w:t>.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>
                <w:rPr>
                  <w:rFonts w:ascii="Times New Roman" w:eastAsia="Times New Roman" w:hAnsi="Times New Roman" w:cs="Times New Roman"/>
                </w:rPr>
                <w:t>/</w:t>
              </w:r>
              <w:r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:rsidR="00520794" w:rsidRPr="00520794" w:rsidRDefault="00520794" w:rsidP="00520794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1. Hughes B. and </w:t>
            </w:r>
            <w:proofErr w:type="spellStart"/>
            <w:r w:rsidRPr="00520794">
              <w:rPr>
                <w:rFonts w:ascii="Times New Roman" w:eastAsia="Times New Roman" w:hAnsi="Times New Roman" w:cs="Times New Roman"/>
                <w:spacing w:val="1"/>
              </w:rPr>
              <w:t>Cotterell</w:t>
            </w:r>
            <w:proofErr w:type="spellEnd"/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 M. (2009) 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Software Project Management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, 5th Ed., McGraw- Hill</w:t>
            </w:r>
          </w:p>
          <w:p w:rsidR="00520794" w:rsidRPr="00520794" w:rsidRDefault="00520794" w:rsidP="00520794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2. Gray C. and Larson E. (2018) 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Project Management The Managerial Process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, 7</w:t>
            </w:r>
            <w:r w:rsidRPr="00520794">
              <w:rPr>
                <w:rFonts w:ascii="Times New Roman" w:eastAsia="Times New Roman" w:hAnsi="Times New Roman" w:cs="Times New Roman"/>
                <w:spacing w:val="1"/>
                <w:vertAlign w:val="superscript"/>
              </w:rPr>
              <w:t>th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 Edition, McGraw-Hill</w:t>
            </w:r>
          </w:p>
          <w:p w:rsidR="00520794" w:rsidRPr="00520794" w:rsidRDefault="00520794" w:rsidP="00520794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3.  </w:t>
            </w:r>
            <w:proofErr w:type="spellStart"/>
            <w:proofErr w:type="gramStart"/>
            <w:r w:rsidRPr="00520794">
              <w:rPr>
                <w:rFonts w:ascii="Times New Roman" w:eastAsia="Times New Roman" w:hAnsi="Times New Roman" w:cs="Times New Roman"/>
                <w:spacing w:val="1"/>
              </w:rPr>
              <w:t>Tagarden</w:t>
            </w:r>
            <w:proofErr w:type="spellEnd"/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  D</w:t>
            </w:r>
            <w:proofErr w:type="gramEnd"/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.  </w:t>
            </w:r>
            <w:proofErr w:type="gramStart"/>
            <w:r w:rsidRPr="00520794">
              <w:rPr>
                <w:rFonts w:ascii="Times New Roman" w:eastAsia="Times New Roman" w:hAnsi="Times New Roman" w:cs="Times New Roman"/>
                <w:spacing w:val="1"/>
              </w:rPr>
              <w:t>P.  (</w:t>
            </w:r>
            <w:proofErr w:type="gramEnd"/>
            <w:r w:rsidRPr="00520794">
              <w:rPr>
                <w:rFonts w:ascii="Times New Roman" w:eastAsia="Times New Roman" w:hAnsi="Times New Roman" w:cs="Times New Roman"/>
                <w:spacing w:val="1"/>
              </w:rPr>
              <w:t xml:space="preserve">2012)  </w:t>
            </w:r>
            <w:r w:rsidRPr="00520794">
              <w:rPr>
                <w:rFonts w:ascii="Times New Roman" w:eastAsia="Times New Roman" w:hAnsi="Times New Roman" w:cs="Times New Roman"/>
                <w:i/>
                <w:spacing w:val="1"/>
              </w:rPr>
              <w:t>Systems  Analysis  and  design  with  UML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,4th    Edition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520794">
              <w:rPr>
                <w:rFonts w:ascii="Times New Roman" w:eastAsia="Times New Roman" w:hAnsi="Times New Roman" w:cs="Times New Roman"/>
                <w:spacing w:val="1"/>
              </w:rPr>
              <w:t>International Student Version, Wiley.</w:t>
            </w:r>
          </w:p>
          <w:p w:rsidR="003A4507" w:rsidRPr="00AD156C" w:rsidRDefault="00520794" w:rsidP="00520794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520794">
              <w:rPr>
                <w:rFonts w:ascii="Times New Roman" w:eastAsia="Times New Roman" w:hAnsi="Times New Roman" w:cs="Times New Roman"/>
                <w:spacing w:val="1"/>
              </w:rPr>
              <w:t>4. Other references can be found on Moodle.</w:t>
            </w:r>
            <w:r w:rsidR="00AD156C" w:rsidRPr="00AD156C">
              <w:rPr>
                <w:rFonts w:ascii="Times New Roman" w:eastAsia="Times New Roman" w:hAnsi="Times New Roman" w:cs="Times New Roman"/>
                <w:spacing w:val="1"/>
              </w:rPr>
              <w:t xml:space="preserve">7. Hoffer J. A., George J. and </w:t>
            </w:r>
            <w:proofErr w:type="spellStart"/>
            <w:r w:rsidR="00AD156C" w:rsidRPr="00AD156C">
              <w:rPr>
                <w:rFonts w:ascii="Times New Roman" w:eastAsia="Times New Roman" w:hAnsi="Times New Roman" w:cs="Times New Roman"/>
                <w:spacing w:val="1"/>
              </w:rPr>
              <w:t>Valacich</w:t>
            </w:r>
            <w:proofErr w:type="spellEnd"/>
            <w:r w:rsidR="00AD156C" w:rsidRPr="00AD156C">
              <w:rPr>
                <w:rFonts w:ascii="Times New Roman" w:eastAsia="Times New Roman" w:hAnsi="Times New Roman" w:cs="Times New Roman"/>
                <w:spacing w:val="1"/>
              </w:rPr>
              <w:t xml:space="preserve"> J. A. (2016) </w:t>
            </w:r>
            <w:r w:rsidR="00AD156C" w:rsidRPr="00AD156C">
              <w:rPr>
                <w:rFonts w:ascii="Times New Roman" w:eastAsia="Times New Roman" w:hAnsi="Times New Roman" w:cs="Times New Roman"/>
                <w:i/>
                <w:iCs/>
                <w:spacing w:val="1"/>
              </w:rPr>
              <w:t>Modern Systems Analysis and Design,</w:t>
            </w:r>
            <w:r w:rsidR="00AD156C" w:rsidRPr="00AD156C">
              <w:rPr>
                <w:rFonts w:ascii="Times New Roman" w:eastAsia="Times New Roman" w:hAnsi="Times New Roman" w:cs="Times New Roman"/>
                <w:spacing w:val="1"/>
              </w:rPr>
              <w:t xml:space="preserve"> 8th Edition, Pearson.</w:t>
            </w:r>
          </w:p>
        </w:tc>
      </w:tr>
    </w:tbl>
    <w:p w:rsidR="00404B3F" w:rsidRDefault="00404B3F" w:rsidP="00571929">
      <w:pPr>
        <w:rPr>
          <w:rFonts w:ascii="Palatino Linotype" w:hAnsi="Palatino Linotype"/>
          <w:sz w:val="24"/>
          <w:szCs w:val="24"/>
        </w:rPr>
      </w:pPr>
    </w:p>
    <w:p w:rsidR="001C194D" w:rsidRPr="001778BF" w:rsidRDefault="001C194D" w:rsidP="00571929">
      <w:pPr>
        <w:rPr>
          <w:rFonts w:ascii="Palatino Linotype" w:hAnsi="Palatino Linotype"/>
          <w:vanish/>
          <w:sz w:val="24"/>
          <w:szCs w:val="24"/>
        </w:rPr>
      </w:pPr>
    </w:p>
    <w:p w:rsidR="00571929" w:rsidRDefault="003A6C5C" w:rsidP="00571929">
      <w:pPr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3780"/>
        <w:gridCol w:w="1530"/>
        <w:gridCol w:w="2065"/>
      </w:tblGrid>
      <w:tr w:rsidR="003A6C5C" w:rsidRPr="001778BF" w:rsidTr="00077C75">
        <w:tc>
          <w:tcPr>
            <w:tcW w:w="1975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Method of Assessment</w:t>
            </w:r>
          </w:p>
        </w:tc>
        <w:tc>
          <w:tcPr>
            <w:tcW w:w="3780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Description</w:t>
            </w:r>
          </w:p>
        </w:tc>
        <w:tc>
          <w:tcPr>
            <w:tcW w:w="1530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Learning Outcome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Weighting</w:t>
            </w:r>
          </w:p>
        </w:tc>
      </w:tr>
      <w:tr w:rsidR="007843F9" w:rsidRPr="001778BF" w:rsidTr="006E702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7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46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</w:p>
          <w:p w:rsidR="007843F9" w:rsidRDefault="007843F9" w:rsidP="007843F9">
            <w:pPr>
              <w:spacing w:before="38"/>
              <w:ind w:left="38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49" w:lineRule="exact"/>
              <w:ind w:left="102" w:right="55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ach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b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x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cise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t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ks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b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ted</w:t>
            </w:r>
            <w:r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y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nts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dividua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b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wn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spacing w:val="4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ve </w:t>
            </w:r>
            <w:r>
              <w:rPr>
                <w:rFonts w:ascii="Times New Roman" w:eastAsia="Times New Roman" w:hAnsi="Times New Roman" w:cs="Times New Roman"/>
                <w:spacing w:val="4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eekly </w:t>
            </w:r>
            <w:r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 xml:space="preserve">ructure. </w:t>
            </w:r>
            <w:r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 work will</w:t>
            </w:r>
            <w:r>
              <w:rPr>
                <w:rFonts w:ascii="Times New Roman" w:eastAsia="Times New Roman" w:hAnsi="Times New Roman" w:cs="Times New Roman"/>
                <w:spacing w:val="4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 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served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raded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rectly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b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ssi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spacing w:before="13" w:line="220" w:lineRule="exact"/>
            </w:pPr>
          </w:p>
          <w:p w:rsidR="007843F9" w:rsidRDefault="007843F9" w:rsidP="007843F9">
            <w:pPr>
              <w:ind w:left="12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3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7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17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  <w:p w:rsidR="007843F9" w:rsidRDefault="007843F9" w:rsidP="007843F9">
            <w:pPr>
              <w:spacing w:before="38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</w:t>
            </w:r>
          </w:p>
        </w:tc>
      </w:tr>
      <w:tr w:rsidR="007843F9" w:rsidRPr="001778BF" w:rsidTr="001C194D">
        <w:trPr>
          <w:trHeight w:val="683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2" w:line="140" w:lineRule="exact"/>
              <w:rPr>
                <w:sz w:val="14"/>
                <w:szCs w:val="14"/>
              </w:rPr>
            </w:pPr>
          </w:p>
          <w:p w:rsidR="007843F9" w:rsidRDefault="007843F9" w:rsidP="007843F9">
            <w:pPr>
              <w:ind w:left="20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fferent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n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ases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ulated an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died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2" w:line="140" w:lineRule="exact"/>
              <w:rPr>
                <w:sz w:val="14"/>
                <w:szCs w:val="14"/>
              </w:rPr>
            </w:pPr>
          </w:p>
          <w:p w:rsidR="007843F9" w:rsidRDefault="007843F9" w:rsidP="007843F9">
            <w:pPr>
              <w:ind w:left="12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3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49" w:lineRule="exact"/>
              <w:ind w:left="17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  <w:p w:rsidR="007843F9" w:rsidRDefault="007843F9" w:rsidP="007843F9">
            <w:pPr>
              <w:spacing w:before="37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</w:t>
            </w:r>
          </w:p>
        </w:tc>
      </w:tr>
      <w:tr w:rsidR="007843F9" w:rsidRPr="001778BF" w:rsidTr="001C194D">
        <w:trPr>
          <w:trHeight w:val="332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spacing w:before="13" w:line="220" w:lineRule="exact"/>
            </w:pPr>
          </w:p>
          <w:p w:rsidR="007843F9" w:rsidRDefault="007843F9" w:rsidP="007843F9">
            <w:pPr>
              <w:ind w:left="19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49" w:lineRule="exact"/>
              <w:ind w:left="102" w:right="51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wo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i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s,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orth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0%.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i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st of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so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ng and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ch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ased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q</w:t>
            </w:r>
            <w:r>
              <w:rPr>
                <w:rFonts w:ascii="Times New Roman" w:eastAsia="Times New Roman" w:hAnsi="Times New Roman" w:cs="Times New Roman"/>
              </w:rPr>
              <w:t>u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s c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ing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jec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pose of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3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ignme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nts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dividually</w:t>
            </w:r>
            <w:r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here they </w:t>
            </w:r>
            <w:r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   d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te </w:t>
            </w:r>
            <w:r>
              <w:rPr>
                <w:rFonts w:ascii="Times New Roman" w:eastAsia="Times New Roman" w:hAnsi="Times New Roman" w:cs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heir 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extensive </w:t>
            </w:r>
            <w:r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and </w:t>
            </w:r>
            <w:r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tailed 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o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 xml:space="preserve">ge 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and 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critical 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standing</w:t>
            </w:r>
            <w:r>
              <w:rPr>
                <w:rFonts w:ascii="Times New Roman" w:eastAsia="Times New Roman" w:hAnsi="Times New Roman" w:cs="Times New Roman"/>
                <w:spacing w:val="5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key 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nc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 xml:space="preserve">pts 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 softwar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oject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8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spacing w:line="275" w:lineRule="auto"/>
              <w:ind w:left="117" w:right="43" w:firstLine="16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2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 C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spacing w:before="13" w:line="220" w:lineRule="exact"/>
            </w:pPr>
          </w:p>
          <w:p w:rsidR="007843F9" w:rsidRDefault="007843F9" w:rsidP="007843F9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%</w:t>
            </w:r>
          </w:p>
        </w:tc>
      </w:tr>
      <w:tr w:rsidR="007843F9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7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28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s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-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ur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at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sists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</w:p>
          <w:p w:rsidR="007843F9" w:rsidRDefault="001C194D" w:rsidP="001C194D">
            <w:pPr>
              <w:spacing w:before="37"/>
              <w:ind w:right="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="007843F9">
              <w:rPr>
                <w:rFonts w:ascii="Times New Roman" w:eastAsia="Times New Roman" w:hAnsi="Times New Roman" w:cs="Times New Roman"/>
              </w:rPr>
              <w:t>sh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7843F9">
              <w:rPr>
                <w:rFonts w:ascii="Times New Roman" w:eastAsia="Times New Roman" w:hAnsi="Times New Roman" w:cs="Times New Roman"/>
              </w:rPr>
              <w:t>r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="007843F9">
              <w:rPr>
                <w:rFonts w:ascii="Times New Roman" w:eastAsia="Times New Roman" w:hAnsi="Times New Roman" w:cs="Times New Roman"/>
              </w:rPr>
              <w:t>-answer</w:t>
            </w:r>
            <w:proofErr w:type="gramEnd"/>
            <w:r w:rsidR="007843F9">
              <w:rPr>
                <w:rFonts w:ascii="Times New Roman" w:eastAsia="Times New Roman" w:hAnsi="Times New Roman" w:cs="Times New Roman"/>
              </w:rPr>
              <w:t>,</w:t>
            </w:r>
            <w:r w:rsidR="007843F9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es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="007843F9">
              <w:rPr>
                <w:rFonts w:ascii="Times New Roman" w:eastAsia="Times New Roman" w:hAnsi="Times New Roman" w:cs="Times New Roman"/>
              </w:rPr>
              <w:t>a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 w:rsidR="007843F9">
              <w:rPr>
                <w:rFonts w:ascii="Times New Roman" w:eastAsia="Times New Roman" w:hAnsi="Times New Roman" w:cs="Times New Roman"/>
              </w:rPr>
              <w:t>,</w:t>
            </w:r>
            <w:r w:rsidR="007843F9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and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problem</w:t>
            </w:r>
            <w:r w:rsidR="007843F9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sol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7843F9">
              <w:rPr>
                <w:rFonts w:ascii="Times New Roman" w:eastAsia="Times New Roman" w:hAnsi="Times New Roman" w:cs="Times New Roman"/>
              </w:rPr>
              <w:t>ing</w:t>
            </w:r>
            <w:r w:rsidR="007843F9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q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7843F9">
              <w:rPr>
                <w:rFonts w:ascii="Times New Roman" w:eastAsia="Times New Roman" w:hAnsi="Times New Roman" w:cs="Times New Roman"/>
              </w:rPr>
              <w:t>estio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7843F9">
              <w:rPr>
                <w:rFonts w:ascii="Times New Roman" w:eastAsia="Times New Roman" w:hAnsi="Times New Roman" w:cs="Times New Roman"/>
              </w:rPr>
              <w:t>s</w:t>
            </w:r>
            <w:r w:rsidR="007843F9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and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co</w:t>
            </w:r>
            <w:r w:rsidR="007843F9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7843F9">
              <w:rPr>
                <w:rFonts w:ascii="Times New Roman" w:eastAsia="Times New Roman" w:hAnsi="Times New Roman" w:cs="Times New Roman"/>
              </w:rPr>
              <w:t>er the</w:t>
            </w:r>
            <w:r w:rsidR="007843F9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topics</w:t>
            </w:r>
            <w:r w:rsidR="007843F9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st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 w:rsidR="007843F9">
              <w:rPr>
                <w:rFonts w:ascii="Times New Roman" w:eastAsia="Times New Roman" w:hAnsi="Times New Roman" w:cs="Times New Roman"/>
              </w:rPr>
              <w:t>died</w:t>
            </w:r>
            <w:r w:rsidR="007843F9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in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 xml:space="preserve"> t</w:t>
            </w:r>
            <w:r w:rsidR="007843F9">
              <w:rPr>
                <w:rFonts w:ascii="Times New Roman" w:eastAsia="Times New Roman" w:hAnsi="Times New Roman" w:cs="Times New Roman"/>
              </w:rPr>
              <w:t>he</w:t>
            </w:r>
            <w:r w:rsidR="007843F9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first</w:t>
            </w:r>
            <w:r w:rsidR="007843F9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7843F9">
              <w:rPr>
                <w:rFonts w:ascii="Times New Roman" w:eastAsia="Times New Roman" w:hAnsi="Times New Roman" w:cs="Times New Roman"/>
              </w:rPr>
              <w:t>9 we</w:t>
            </w:r>
            <w:r w:rsidR="007843F9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="007843F9">
              <w:rPr>
                <w:rFonts w:ascii="Times New Roman" w:eastAsia="Times New Roman" w:hAnsi="Times New Roman" w:cs="Times New Roman"/>
              </w:rPr>
              <w:t>k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2" w:line="140" w:lineRule="exact"/>
              <w:rPr>
                <w:sz w:val="14"/>
                <w:szCs w:val="14"/>
              </w:rPr>
            </w:pPr>
          </w:p>
          <w:p w:rsidR="007843F9" w:rsidRDefault="007843F9" w:rsidP="007843F9">
            <w:pPr>
              <w:ind w:left="312" w:right="205" w:hanging="3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7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384" w:right="36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7843F9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10" w:line="170" w:lineRule="exact"/>
              <w:rPr>
                <w:sz w:val="17"/>
                <w:szCs w:val="17"/>
              </w:rPr>
            </w:pPr>
          </w:p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ind w:left="45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jec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line="251" w:lineRule="exact"/>
              <w:ind w:left="102" w:right="57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om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4,</w:t>
            </w:r>
            <w:r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vided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ams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</w:p>
          <w:p w:rsidR="007843F9" w:rsidRDefault="007843F9" w:rsidP="007843F9">
            <w:pPr>
              <w:spacing w:before="37"/>
              <w:ind w:left="102" w:right="44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-3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nts where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ach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am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ked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op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 software proj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lan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or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ctu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ie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is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 team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ork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ge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o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rough e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eps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 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ep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s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wor</w:t>
            </w:r>
            <w:r>
              <w:rPr>
                <w:rFonts w:ascii="Times New Roman" w:eastAsia="Times New Roman" w:hAnsi="Times New Roman" w:cs="Times New Roman"/>
                <w:spacing w:val="3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3" w:line="140" w:lineRule="exact"/>
              <w:rPr>
                <w:sz w:val="14"/>
                <w:szCs w:val="14"/>
              </w:rPr>
            </w:pPr>
          </w:p>
          <w:p w:rsidR="007843F9" w:rsidRDefault="007843F9" w:rsidP="007843F9">
            <w:pPr>
              <w:ind w:left="279" w:right="205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3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B3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C2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1,</w:t>
            </w:r>
          </w:p>
          <w:p w:rsidR="007843F9" w:rsidRDefault="007843F9" w:rsidP="007843F9">
            <w:pPr>
              <w:spacing w:before="1"/>
              <w:ind w:left="11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2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4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10" w:line="170" w:lineRule="exact"/>
              <w:rPr>
                <w:sz w:val="17"/>
                <w:szCs w:val="17"/>
              </w:rPr>
            </w:pPr>
          </w:p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spacing w:line="200" w:lineRule="exact"/>
              <w:rPr>
                <w:sz w:val="20"/>
                <w:szCs w:val="20"/>
              </w:rPr>
            </w:pPr>
          </w:p>
          <w:p w:rsidR="007843F9" w:rsidRDefault="007843F9" w:rsidP="007843F9">
            <w:pPr>
              <w:ind w:left="373" w:right="35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7843F9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8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25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1C194D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xam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h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ve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ours</w:t>
            </w:r>
            <w:r w:rsidR="001C194D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ation.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st</w:t>
            </w:r>
            <w:r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-ans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,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ay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m- so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ng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esti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2" w:line="140" w:lineRule="exact"/>
              <w:rPr>
                <w:sz w:val="14"/>
                <w:szCs w:val="14"/>
              </w:rPr>
            </w:pPr>
          </w:p>
          <w:p w:rsidR="007843F9" w:rsidRDefault="007843F9" w:rsidP="007843F9">
            <w:pPr>
              <w:ind w:left="129" w:right="55" w:firstLine="14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2, B1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43F9" w:rsidRDefault="007843F9" w:rsidP="007843F9">
            <w:pPr>
              <w:spacing w:before="8" w:line="280" w:lineRule="exact"/>
              <w:rPr>
                <w:sz w:val="28"/>
                <w:szCs w:val="28"/>
              </w:rPr>
            </w:pPr>
          </w:p>
          <w:p w:rsidR="007843F9" w:rsidRDefault="007843F9" w:rsidP="007843F9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1246D1" w:rsidRPr="001778BF" w:rsidTr="00077C75">
        <w:tc>
          <w:tcPr>
            <w:tcW w:w="7285" w:type="dxa"/>
            <w:gridSpan w:val="3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Overall:</w:t>
            </w:r>
          </w:p>
        </w:tc>
        <w:tc>
          <w:tcPr>
            <w:tcW w:w="2065" w:type="dxa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100 %</w:t>
            </w:r>
          </w:p>
        </w:tc>
      </w:tr>
    </w:tbl>
    <w:p w:rsidR="00124B4B" w:rsidRDefault="00124B4B" w:rsidP="003A6C5C">
      <w:pPr>
        <w:jc w:val="lowKashida"/>
        <w:rPr>
          <w:rFonts w:ascii="Palatino Linotype" w:hAnsi="Palatino Linotype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1778BF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1778BF" w:rsidRPr="001778BF" w:rsidRDefault="00124B4B" w:rsidP="001778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</w:rPr>
              <w:br w:type="page"/>
            </w:r>
            <w:r w:rsidR="00697953">
              <w:rPr>
                <w:rFonts w:ascii="Palatino Linotype" w:hAnsi="Palatino Linotype"/>
                <w:b/>
                <w:bCs/>
              </w:rPr>
              <w:br w:type="page"/>
            </w:r>
            <w:r w:rsidR="001778BF"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1778BF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C194D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1778BF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E04FC6" w:rsidP="008516D5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2</w:t>
            </w:r>
            <w:r w:rsidR="008516D5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0</w:t>
            </w:r>
          </w:p>
        </w:tc>
      </w:tr>
    </w:tbl>
    <w:p w:rsidR="001778BF" w:rsidRPr="001778BF" w:rsidRDefault="001778BF" w:rsidP="001778BF">
      <w:pPr>
        <w:widowControl w:val="0"/>
        <w:autoSpaceDE w:val="0"/>
        <w:autoSpaceDN w:val="0"/>
        <w:adjustRightInd w:val="0"/>
        <w:spacing w:after="0" w:line="240" w:lineRule="auto"/>
        <w:rPr>
          <w:rFonts w:ascii="Palatino Linotype" w:hAnsi="Palatino Linotype" w:cs="Times New Roman"/>
          <w:b/>
          <w:bCs/>
        </w:rPr>
      </w:pPr>
    </w:p>
    <w:p w:rsidR="00697953" w:rsidRDefault="00697953" w:rsidP="00697953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55"/>
      </w:tblGrid>
      <w:tr w:rsidR="00697953" w:rsidTr="00F3785F">
        <w:trPr>
          <w:trHeight w:val="1662"/>
          <w:jc w:val="center"/>
        </w:trPr>
        <w:tc>
          <w:tcPr>
            <w:tcW w:w="92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b/>
                <w:bCs/>
              </w:rPr>
            </w:pPr>
            <w:r>
              <w:rPr>
                <w:b/>
                <w:bCs/>
                <w:sz w:val="12"/>
                <w:szCs w:val="12"/>
              </w:rPr>
              <w:br/>
            </w:r>
            <w:proofErr w:type="spellStart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1" w:history="1">
              <w:r w:rsidRPr="00690294">
                <w:rPr>
                  <w:rFonts w:ascii="Palatino Linotype" w:hAnsi="Palatino Linotype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:rsidR="00697953" w:rsidRPr="001778BF" w:rsidRDefault="00697953" w:rsidP="00697953">
      <w:pPr>
        <w:rPr>
          <w:rFonts w:ascii="Palatino Linotype" w:hAnsi="Palatino Linotype" w:cstheme="minorHAnsi"/>
          <w:sz w:val="24"/>
          <w:szCs w:val="24"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Palatino Linotype" w:hAnsi="Palatino Linotype"/>
          <w:b/>
          <w:bCs/>
        </w:rPr>
      </w:pPr>
    </w:p>
    <w:p w:rsidR="00C05CD2" w:rsidRPr="001778BF" w:rsidRDefault="00C05CD2" w:rsidP="00C05CD2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</w:rPr>
      </w:pPr>
    </w:p>
    <w:p w:rsidR="00C05CD2" w:rsidRPr="001778BF" w:rsidRDefault="00C05CD2" w:rsidP="00177303">
      <w:pPr>
        <w:rPr>
          <w:rFonts w:ascii="Palatino Linotype" w:hAnsi="Palatino Linotype" w:cstheme="minorHAnsi"/>
          <w:sz w:val="24"/>
          <w:szCs w:val="24"/>
        </w:rPr>
      </w:pPr>
      <w:bookmarkStart w:id="0" w:name="_GoBack"/>
      <w:bookmarkEnd w:id="0"/>
    </w:p>
    <w:sectPr w:rsidR="00C05CD2" w:rsidRPr="001778BF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6112" w:rsidRDefault="00016112" w:rsidP="002775CC">
      <w:pPr>
        <w:spacing w:after="0" w:line="240" w:lineRule="auto"/>
      </w:pPr>
      <w:r>
        <w:separator/>
      </w:r>
    </w:p>
  </w:endnote>
  <w:endnote w:type="continuationSeparator" w:id="0">
    <w:p w:rsidR="00016112" w:rsidRDefault="00016112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4B4B" w:rsidRPr="001C194D" w:rsidRDefault="00124B4B" w:rsidP="001C194D">
    <w:pPr>
      <w:pStyle w:val="Footer"/>
    </w:pPr>
    <w:r w:rsidRPr="001C194D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6112" w:rsidRDefault="00016112" w:rsidP="002775CC">
      <w:pPr>
        <w:spacing w:after="0" w:line="240" w:lineRule="auto"/>
      </w:pPr>
      <w:r>
        <w:separator/>
      </w:r>
    </w:p>
  </w:footnote>
  <w:footnote w:type="continuationSeparator" w:id="0">
    <w:p w:rsidR="00016112" w:rsidRDefault="00016112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352AE"/>
    <w:multiLevelType w:val="hybridMultilevel"/>
    <w:tmpl w:val="74902B08"/>
    <w:lvl w:ilvl="0" w:tplc="5A90DCEC">
      <w:start w:val="1"/>
      <w:numFmt w:val="decimal"/>
      <w:lvlText w:val="%1."/>
      <w:lvlJc w:val="left"/>
      <w:pPr>
        <w:ind w:left="90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14"/>
  </w:num>
  <w:num w:numId="8">
    <w:abstractNumId w:val="15"/>
  </w:num>
  <w:num w:numId="9">
    <w:abstractNumId w:val="21"/>
  </w:num>
  <w:num w:numId="10">
    <w:abstractNumId w:val="19"/>
  </w:num>
  <w:num w:numId="11">
    <w:abstractNumId w:val="4"/>
  </w:num>
  <w:num w:numId="12">
    <w:abstractNumId w:val="16"/>
  </w:num>
  <w:num w:numId="13">
    <w:abstractNumId w:val="9"/>
  </w:num>
  <w:num w:numId="14">
    <w:abstractNumId w:val="17"/>
  </w:num>
  <w:num w:numId="15">
    <w:abstractNumId w:val="18"/>
  </w:num>
  <w:num w:numId="16">
    <w:abstractNumId w:val="10"/>
  </w:num>
  <w:num w:numId="17">
    <w:abstractNumId w:val="13"/>
  </w:num>
  <w:num w:numId="18">
    <w:abstractNumId w:val="11"/>
  </w:num>
  <w:num w:numId="19">
    <w:abstractNumId w:val="20"/>
  </w:num>
  <w:num w:numId="20">
    <w:abstractNumId w:val="8"/>
  </w:num>
  <w:num w:numId="21">
    <w:abstractNumId w:val="12"/>
  </w:num>
  <w:num w:numId="22">
    <w:abstractNumId w:val="3"/>
  </w:num>
  <w:num w:numId="23">
    <w:abstractNumId w:val="5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16112"/>
    <w:rsid w:val="00065E58"/>
    <w:rsid w:val="00070B44"/>
    <w:rsid w:val="00071FCA"/>
    <w:rsid w:val="00077C75"/>
    <w:rsid w:val="000B4B23"/>
    <w:rsid w:val="000C1C67"/>
    <w:rsid w:val="000F06CA"/>
    <w:rsid w:val="000F39E3"/>
    <w:rsid w:val="000F70B5"/>
    <w:rsid w:val="001021D9"/>
    <w:rsid w:val="001246D1"/>
    <w:rsid w:val="00124B4B"/>
    <w:rsid w:val="00177303"/>
    <w:rsid w:val="001778BF"/>
    <w:rsid w:val="001C194D"/>
    <w:rsid w:val="002219E9"/>
    <w:rsid w:val="002345D0"/>
    <w:rsid w:val="002775CC"/>
    <w:rsid w:val="00282167"/>
    <w:rsid w:val="002839B4"/>
    <w:rsid w:val="0029460C"/>
    <w:rsid w:val="002A530B"/>
    <w:rsid w:val="002B0FDC"/>
    <w:rsid w:val="002E62D3"/>
    <w:rsid w:val="002F58FA"/>
    <w:rsid w:val="00300F0E"/>
    <w:rsid w:val="003163EF"/>
    <w:rsid w:val="00322CEF"/>
    <w:rsid w:val="003A4507"/>
    <w:rsid w:val="003A6862"/>
    <w:rsid w:val="003A6C5C"/>
    <w:rsid w:val="003C6CD3"/>
    <w:rsid w:val="003D1615"/>
    <w:rsid w:val="003F5A41"/>
    <w:rsid w:val="004032D6"/>
    <w:rsid w:val="004033ED"/>
    <w:rsid w:val="00404B3F"/>
    <w:rsid w:val="004504BE"/>
    <w:rsid w:val="004D5916"/>
    <w:rsid w:val="004E1546"/>
    <w:rsid w:val="00520794"/>
    <w:rsid w:val="00571929"/>
    <w:rsid w:val="005D1910"/>
    <w:rsid w:val="005E4623"/>
    <w:rsid w:val="006016AA"/>
    <w:rsid w:val="0063166B"/>
    <w:rsid w:val="00697953"/>
    <w:rsid w:val="006A6C4D"/>
    <w:rsid w:val="006B752B"/>
    <w:rsid w:val="00712FD9"/>
    <w:rsid w:val="00737C22"/>
    <w:rsid w:val="00753108"/>
    <w:rsid w:val="007843F9"/>
    <w:rsid w:val="007C54D0"/>
    <w:rsid w:val="007E016B"/>
    <w:rsid w:val="0080574A"/>
    <w:rsid w:val="0082438F"/>
    <w:rsid w:val="008313AD"/>
    <w:rsid w:val="008516D5"/>
    <w:rsid w:val="00882E54"/>
    <w:rsid w:val="00887EFE"/>
    <w:rsid w:val="00894B96"/>
    <w:rsid w:val="008C41EF"/>
    <w:rsid w:val="008D350B"/>
    <w:rsid w:val="008E6E7E"/>
    <w:rsid w:val="008E7776"/>
    <w:rsid w:val="00907A86"/>
    <w:rsid w:val="00966CD1"/>
    <w:rsid w:val="009922D2"/>
    <w:rsid w:val="009975DE"/>
    <w:rsid w:val="009A79DD"/>
    <w:rsid w:val="009D60B7"/>
    <w:rsid w:val="009E633B"/>
    <w:rsid w:val="00A233D6"/>
    <w:rsid w:val="00A318E0"/>
    <w:rsid w:val="00A40161"/>
    <w:rsid w:val="00A610E7"/>
    <w:rsid w:val="00A734E5"/>
    <w:rsid w:val="00AD156C"/>
    <w:rsid w:val="00B07F75"/>
    <w:rsid w:val="00B3276C"/>
    <w:rsid w:val="00B7759C"/>
    <w:rsid w:val="00B83AE1"/>
    <w:rsid w:val="00BB7965"/>
    <w:rsid w:val="00C05CD2"/>
    <w:rsid w:val="00C328A7"/>
    <w:rsid w:val="00C43945"/>
    <w:rsid w:val="00C50D86"/>
    <w:rsid w:val="00C85757"/>
    <w:rsid w:val="00C92AFB"/>
    <w:rsid w:val="00CB58EA"/>
    <w:rsid w:val="00CD3140"/>
    <w:rsid w:val="00CD358B"/>
    <w:rsid w:val="00CE689D"/>
    <w:rsid w:val="00D06091"/>
    <w:rsid w:val="00D1064E"/>
    <w:rsid w:val="00D32557"/>
    <w:rsid w:val="00D32C21"/>
    <w:rsid w:val="00DC17C7"/>
    <w:rsid w:val="00DD0360"/>
    <w:rsid w:val="00DE0E29"/>
    <w:rsid w:val="00E04FC6"/>
    <w:rsid w:val="00E36B7D"/>
    <w:rsid w:val="00EA40FB"/>
    <w:rsid w:val="00EC6578"/>
    <w:rsid w:val="00EE317C"/>
    <w:rsid w:val="00EF4BD8"/>
    <w:rsid w:val="00F10AFD"/>
    <w:rsid w:val="00F3785F"/>
    <w:rsid w:val="00F9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hlia.edu.bh/integrity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E745A-95A9-4E0C-A08F-4BE45F67B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1360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69</cp:revision>
  <cp:lastPrinted>2018-10-30T08:20:00Z</cp:lastPrinted>
  <dcterms:created xsi:type="dcterms:W3CDTF">2018-10-30T07:31:00Z</dcterms:created>
  <dcterms:modified xsi:type="dcterms:W3CDTF">2019-07-12T17:52:00Z</dcterms:modified>
</cp:coreProperties>
</file>